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Pr="00093074" w:rsidRDefault="00117682" w:rsidP="00530CAD">
      <w:pPr>
        <w:spacing w:after="0" w:line="360" w:lineRule="auto"/>
        <w:ind w:left="-288"/>
        <w:jc w:val="center"/>
        <w:rPr>
          <w:rFonts w:ascii="Algerian" w:hAnsi="Algerian"/>
          <w:color w:val="C00000"/>
          <w:sz w:val="28"/>
          <w:szCs w:val="28"/>
        </w:rPr>
      </w:pPr>
      <w:r w:rsidRPr="00093074">
        <w:rPr>
          <w:rFonts w:ascii="Algerian" w:hAnsi="Algerian"/>
          <w:color w:val="C00000"/>
          <w:sz w:val="28"/>
          <w:szCs w:val="28"/>
        </w:rPr>
        <w:t xml:space="preserve">Math 351:    Questions for </w:t>
      </w:r>
      <w:r w:rsidR="00745BF2" w:rsidRPr="00093074">
        <w:rPr>
          <w:rFonts w:ascii="Algerian" w:hAnsi="Algerian"/>
          <w:color w:val="C00000"/>
          <w:sz w:val="28"/>
          <w:szCs w:val="28"/>
        </w:rPr>
        <w:t xml:space="preserve">class </w:t>
      </w:r>
      <w:r w:rsidRPr="00093074">
        <w:rPr>
          <w:rFonts w:ascii="Algerian" w:hAnsi="Algerian"/>
          <w:color w:val="C00000"/>
          <w:sz w:val="28"/>
          <w:szCs w:val="28"/>
        </w:rPr>
        <w:t>discussion</w:t>
      </w:r>
      <w:r w:rsidR="001D0BBD" w:rsidRPr="00093074">
        <w:rPr>
          <w:rFonts w:ascii="Algerian" w:hAnsi="Algerian"/>
          <w:color w:val="C00000"/>
          <w:sz w:val="28"/>
          <w:szCs w:val="28"/>
        </w:rPr>
        <w:t xml:space="preserve">, </w:t>
      </w:r>
      <w:r w:rsidR="00575ED0">
        <w:rPr>
          <w:rFonts w:ascii="Algerian" w:hAnsi="Algerian"/>
          <w:color w:val="C00000"/>
          <w:sz w:val="28"/>
          <w:szCs w:val="28"/>
        </w:rPr>
        <w:t>30</w:t>
      </w:r>
      <w:r w:rsidR="0050141B" w:rsidRPr="0050141B">
        <w:rPr>
          <w:rFonts w:ascii="Algerian" w:hAnsi="Algerian"/>
          <w:color w:val="C00000"/>
          <w:sz w:val="28"/>
          <w:szCs w:val="28"/>
          <w:vertAlign w:val="superscript"/>
        </w:rPr>
        <w:t>th</w:t>
      </w:r>
      <w:r w:rsidR="0050141B">
        <w:rPr>
          <w:rFonts w:ascii="Algerian" w:hAnsi="Algerian"/>
          <w:color w:val="C00000"/>
          <w:sz w:val="28"/>
          <w:szCs w:val="28"/>
        </w:rPr>
        <w:t xml:space="preserve"> November</w:t>
      </w:r>
    </w:p>
    <w:p w:rsidR="0020305E" w:rsidRPr="0020305E" w:rsidRDefault="00004755" w:rsidP="00DC73E9">
      <w:pPr>
        <w:spacing w:after="120" w:line="240" w:lineRule="auto"/>
        <w:jc w:val="center"/>
        <w:rPr>
          <w:rFonts w:ascii="Algerian" w:hAnsi="Algerian"/>
          <w:color w:val="0000FF"/>
          <w:sz w:val="24"/>
          <w:szCs w:val="24"/>
        </w:rPr>
      </w:pPr>
      <w:r w:rsidRPr="0050141B">
        <w:rPr>
          <w:rFonts w:ascii="Algerian" w:hAnsi="Algerian"/>
          <w:color w:val="0000FF"/>
          <w:sz w:val="24"/>
          <w:szCs w:val="24"/>
        </w:rPr>
        <w:t>Open &amp; closed sets</w:t>
      </w:r>
    </w:p>
    <w:p w:rsidR="0020305E" w:rsidRDefault="0020305E" w:rsidP="000C21DB">
      <w:pPr>
        <w:spacing w:after="0" w:line="240" w:lineRule="auto"/>
        <w:jc w:val="center"/>
        <w:rPr>
          <w:rFonts w:ascii="Algerian" w:hAnsi="Algerian"/>
          <w:color w:val="C00000"/>
          <w:sz w:val="24"/>
          <w:szCs w:val="24"/>
        </w:rPr>
      </w:pPr>
    </w:p>
    <w:p w:rsidR="008E0D0B" w:rsidRPr="00D16206" w:rsidRDefault="00D16206" w:rsidP="00B832DD">
      <w:pPr>
        <w:pStyle w:val="ListParagraph"/>
        <w:numPr>
          <w:ilvl w:val="0"/>
          <w:numId w:val="1"/>
        </w:numPr>
        <w:spacing w:after="0" w:line="360" w:lineRule="auto"/>
        <w:ind w:left="-72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t xml:space="preserve">Metric Spaces:  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>Rudin</w:t>
      </w:r>
      <w:r w:rsidRPr="00D16206">
        <w:rPr>
          <w:rFonts w:ascii="Times New Roman" w:hAnsi="Times New Roman" w:cs="Times New Roman"/>
          <w:noProof/>
          <w:sz w:val="24"/>
          <w:szCs w:val="24"/>
        </w:rPr>
        <w:t xml:space="preserve"> (2</w:t>
      </w:r>
      <w:r w:rsidRPr="00D16206">
        <w:rPr>
          <w:rFonts w:ascii="Times New Roman" w:hAnsi="Times New Roman" w:cs="Times New Roman"/>
          <w:noProof/>
          <w:sz w:val="24"/>
          <w:szCs w:val="24"/>
          <w:vertAlign w:val="superscript"/>
        </w:rPr>
        <w:t>nd</w:t>
      </w:r>
      <w:r w:rsidRPr="00D16206">
        <w:rPr>
          <w:rFonts w:ascii="Times New Roman" w:hAnsi="Times New Roman" w:cs="Times New Roman"/>
          <w:noProof/>
          <w:sz w:val="24"/>
          <w:szCs w:val="24"/>
        </w:rPr>
        <w:t xml:space="preserve"> edition) 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 xml:space="preserve">, pp. </w:t>
      </w:r>
      <w:r w:rsidRPr="00D16206">
        <w:rPr>
          <w:rFonts w:ascii="Times New Roman" w:hAnsi="Times New Roman" w:cs="Times New Roman"/>
          <w:noProof/>
          <w:sz w:val="24"/>
          <w:szCs w:val="24"/>
        </w:rPr>
        <w:t>27</w:t>
      </w:r>
      <w:r w:rsidR="00E42866" w:rsidRPr="00D16206">
        <w:rPr>
          <w:rFonts w:ascii="Times New Roman" w:hAnsi="Times New Roman" w:cs="Times New Roman"/>
          <w:noProof/>
          <w:sz w:val="24"/>
          <w:szCs w:val="24"/>
        </w:rPr>
        <w:t xml:space="preserve"> – 3</w:t>
      </w:r>
      <w:r w:rsidRPr="00D16206">
        <w:rPr>
          <w:rFonts w:ascii="Times New Roman" w:hAnsi="Times New Roman" w:cs="Times New Roman"/>
          <w:noProof/>
          <w:sz w:val="24"/>
          <w:szCs w:val="24"/>
        </w:rPr>
        <w:t>5</w:t>
      </w:r>
    </w:p>
    <w:p w:rsidR="008E0D0B" w:rsidRPr="008E422A" w:rsidRDefault="00373329" w:rsidP="00B832DD">
      <w:pPr>
        <w:pStyle w:val="ListParagraph"/>
        <w:numPr>
          <w:ilvl w:val="0"/>
          <w:numId w:val="2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sz w:val="20"/>
          <w:szCs w:val="20"/>
        </w:rPr>
        <w:t xml:space="preserve">  Define </w:t>
      </w:r>
      <w:r w:rsidRPr="008E422A">
        <w:rPr>
          <w:rFonts w:ascii="Times New Roman" w:eastAsiaTheme="minorEastAsia" w:hAnsi="Times New Roman" w:cs="Times New Roman"/>
          <w:b/>
          <w:sz w:val="20"/>
          <w:szCs w:val="20"/>
        </w:rPr>
        <w:t>Metric Space</w:t>
      </w:r>
      <w:r w:rsidRPr="008E422A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:rsidR="00BB7D31" w:rsidRPr="008E422A" w:rsidRDefault="00BB7D31" w:rsidP="00B832DD">
      <w:pPr>
        <w:pStyle w:val="ListParagraph"/>
        <w:numPr>
          <w:ilvl w:val="0"/>
          <w:numId w:val="2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sz w:val="20"/>
          <w:szCs w:val="20"/>
        </w:rPr>
        <w:t xml:space="preserve">  Show that each of the following defines a metric on the given space:</w:t>
      </w:r>
    </w:p>
    <w:p w:rsidR="00BB7D31" w:rsidRPr="008E422A" w:rsidRDefault="00BB7D31" w:rsidP="00B832D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>The prototype: the line </w:t>
      </w:r>
      <w:r w:rsidRPr="008E422A">
        <w:rPr>
          <w:rFonts w:ascii="Times New Roman" w:hAnsi="Times New Roman" w:cs="Times New Roman"/>
          <w:b/>
          <w:bCs/>
          <w:color w:val="000000"/>
          <w:sz w:val="20"/>
          <w:szCs w:val="20"/>
        </w:rPr>
        <w:t>R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with its usual distance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d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,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) = |</w:t>
      </w:r>
      <w:r w:rsidR="00971789"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 – y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|.</w:t>
      </w:r>
    </w:p>
    <w:p w:rsidR="00EF3070" w:rsidRPr="008E422A" w:rsidRDefault="00767F02" w:rsidP="00B832D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>The plane </w:t>
      </w:r>
      <w:r w:rsidRPr="008E422A">
        <w:rPr>
          <w:rFonts w:ascii="Times New Roman" w:hAnsi="Times New Roman" w:cs="Times New Roman"/>
          <w:b/>
          <w:bCs/>
          <w:color w:val="000000"/>
          <w:sz w:val="20"/>
          <w:szCs w:val="20"/>
        </w:rPr>
        <w:t>R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 with the </w:t>
      </w:r>
      <w:r w:rsidR="00C36EB5"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standard 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"</w:t>
      </w:r>
      <w:r w:rsidR="00C36EB5" w:rsidRPr="008E422A">
        <w:rPr>
          <w:rFonts w:ascii="Times New Roman" w:hAnsi="Times New Roman" w:cs="Times New Roman"/>
          <w:color w:val="000000"/>
          <w:sz w:val="20"/>
          <w:szCs w:val="20"/>
        </w:rPr>
        <w:t>Euclidean metri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" </w:t>
      </w:r>
      <w:r w:rsidR="00C36EB5" w:rsidRPr="008E422A">
        <w:rPr>
          <w:rFonts w:ascii="Times New Roman" w:hAnsi="Times New Roman" w:cs="Times New Roman"/>
          <w:color w:val="000000"/>
          <w:sz w:val="20"/>
          <w:szCs w:val="20"/>
        </w:rPr>
        <w:t>:</w:t>
      </w:r>
    </w:p>
    <w:p w:rsidR="00767F02" w:rsidRPr="008E422A" w:rsidRDefault="00EF3070" w:rsidP="001B08FE">
      <w:pPr>
        <w:pStyle w:val="ListParagraph"/>
        <w:spacing w:after="0"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m:oMath>
        <m:r>
          <w:rPr>
            <w:rFonts w:ascii="Cambria Math" w:hAnsi="Cambria Math" w:cs="Times New Roman"/>
            <w:color w:val="000000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 xml:space="preserve">1 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 xml:space="preserve">, </m:t>
            </m:r>
            <m:d>
              <m:d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 xml:space="preserve">2 </m:t>
                    </m:r>
                  </m:sub>
                </m:sSub>
              </m:e>
            </m:d>
          </m:e>
        </m:d>
        <m:r>
          <w:rPr>
            <w:rFonts w:ascii="Cambria Math" w:hAnsi="Cambria Math" w:cs="Times New Roman"/>
            <w:color w:val="000000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2</m:t>
                </m:r>
              </m:sup>
            </m:sSup>
          </m:e>
        </m:rad>
      </m:oMath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 </w:t>
      </w:r>
    </w:p>
    <w:p w:rsidR="00646583" w:rsidRPr="008E422A" w:rsidRDefault="001B08FE" w:rsidP="00B832DD">
      <w:pPr>
        <w:pStyle w:val="ListParagraph"/>
        <w:numPr>
          <w:ilvl w:val="0"/>
          <w:numId w:val="3"/>
        </w:numPr>
        <w:spacing w:after="0" w:line="240" w:lineRule="auto"/>
        <w:ind w:left="907" w:right="-720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</w:t>
      </w:r>
      <w:r w:rsidRPr="008E422A"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  <w:t>n</w:t>
      </w: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-dimensional</w:t>
      </w:r>
      <m:oMath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 xml:space="preserve"> </m:t>
        </m:r>
        <m:r>
          <w:rPr>
            <w:rFonts w:ascii="Cambria Math" w:hAnsi="Cambria Math" w:cs="Times New Roman"/>
            <w:color w:val="000000"/>
            <w:sz w:val="20"/>
            <w:szCs w:val="20"/>
          </w:rPr>
          <m:t xml:space="preserve">Euclidean space, </m:t>
        </m:r>
        <m:sSup>
          <m:sSupPr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00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>n</m:t>
            </m:r>
          </m:sup>
        </m:sSup>
        <m:r>
          <w:rPr>
            <w:rFonts w:ascii="Cambria Math" w:hAnsi="Cambria Math" w:cs="Times New Roman"/>
            <w:color w:val="000000"/>
            <w:sz w:val="20"/>
            <w:szCs w:val="20"/>
          </w:rPr>
          <m:t xml:space="preserve">, with the metric </m:t>
        </m:r>
      </m:oMath>
    </w:p>
    <w:p w:rsidR="00646583" w:rsidRPr="008E422A" w:rsidRDefault="00646583" w:rsidP="00646583">
      <w:pPr>
        <w:pStyle w:val="ListParagraph"/>
        <w:spacing w:after="0" w:line="360" w:lineRule="auto"/>
        <w:ind w:right="-720"/>
        <w:rPr>
          <w:rFonts w:ascii="Times New Roman" w:hAnsi="Times New Roman" w:cs="Times New Roman"/>
          <w:color w:val="000000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/>
              <w:sz w:val="20"/>
              <w:szCs w:val="20"/>
            </w:rPr>
            <m:t>d</m:t>
          </m:r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x</m:t>
              </m:r>
              <m: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 xml:space="preserve"> y</m:t>
              </m:r>
            </m:e>
          </m:d>
          <m:r>
            <w:rPr>
              <w:rFonts w:ascii="Cambria Math" w:hAnsi="Cambria Math" w:cs="Times New Roman"/>
              <w:color w:val="000000"/>
              <w:sz w:val="20"/>
              <w:szCs w:val="20"/>
            </w:rPr>
            <m:t>=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x-y</m:t>
              </m:r>
            </m:e>
          </m:d>
          <m:r>
            <w:rPr>
              <w:rFonts w:ascii="Cambria Math" w:hAnsi="Cambria Math" w:cs="Times New Roman"/>
              <w:color w:val="000000"/>
              <w:sz w:val="20"/>
              <w:szCs w:val="20"/>
            </w:rPr>
            <m:t xml:space="preserve">, where 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0"/>
                  <w:szCs w:val="20"/>
                </w:rPr>
                <m:t>z</m:t>
              </m:r>
            </m:e>
          </m:d>
          <m:r>
            <w:rPr>
              <w:rFonts w:ascii="Cambria Math" w:hAnsi="Cambria Math" w:cs="Times New Roman"/>
              <w:color w:val="000000"/>
              <w:sz w:val="20"/>
              <w:szCs w:val="20"/>
            </w:rPr>
            <m:t xml:space="preserve"> denotes the vector norm of z.</m:t>
          </m:r>
        </m:oMath>
      </m:oMathPara>
    </w:p>
    <w:p w:rsidR="00C65A88" w:rsidRPr="008E422A" w:rsidRDefault="00AE1A5C" w:rsidP="00B832D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 The </w:t>
      </w:r>
      <w:r w:rsidRPr="008E422A">
        <w:rPr>
          <w:rFonts w:ascii="Times New Roman" w:hAnsi="Times New Roman" w:cs="Times New Roman"/>
          <w:i/>
          <w:color w:val="000000"/>
          <w:sz w:val="20"/>
          <w:szCs w:val="20"/>
        </w:rPr>
        <w:t>modulus metri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971789"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on 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the set of complex numbers, </w:t>
      </w:r>
      <w:r w:rsidRPr="008E422A">
        <w:rPr>
          <w:rFonts w:ascii="Times New Roman" w:hAnsi="Times New Roman" w:cs="Times New Roman"/>
          <w:b/>
          <w:color w:val="000000"/>
          <w:sz w:val="20"/>
          <w:szCs w:val="20"/>
        </w:rPr>
        <w:t>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:   </w:t>
      </w:r>
      <w:proofErr w:type="gramStart"/>
      <w:r w:rsidRPr="008E422A">
        <w:rPr>
          <w:rFonts w:ascii="Times New Roman" w:hAnsi="Times New Roman" w:cs="Times New Roman"/>
          <w:color w:val="000000"/>
          <w:sz w:val="20"/>
          <w:szCs w:val="20"/>
        </w:rPr>
        <w:t>d(</w:t>
      </w:r>
      <w:proofErr w:type="gramEnd"/>
      <w:r w:rsidRPr="008E422A">
        <w:rPr>
          <w:rFonts w:ascii="Times New Roman" w:hAnsi="Times New Roman" w:cs="Times New Roman"/>
          <w:color w:val="000000"/>
          <w:sz w:val="20"/>
          <w:szCs w:val="20"/>
        </w:rPr>
        <w:t>z, w) = |z – w|</w:t>
      </w:r>
      <w:r w:rsidR="00C65A88" w:rsidRPr="008E422A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:rsidR="00C65A88" w:rsidRPr="008E422A" w:rsidRDefault="00C65A88" w:rsidP="00B832DD">
      <w:pPr>
        <w:pStyle w:val="ListParagraph"/>
        <w:numPr>
          <w:ilvl w:val="0"/>
          <w:numId w:val="3"/>
        </w:numPr>
        <w:spacing w:after="0" w:line="240" w:lineRule="auto"/>
        <w:ind w:left="907"/>
        <w:rPr>
          <w:rFonts w:ascii="Times New Roman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 The plane with the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taxi cab metri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</w:t>
      </w:r>
      <w:proofErr w:type="gramStart"/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d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(</w:t>
      </w:r>
      <w:proofErr w:type="gramEnd"/>
      <w:r w:rsidRPr="008E422A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1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,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1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), (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,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)) = |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1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-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x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| + |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1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 - </w:t>
      </w:r>
      <w:r w:rsidRPr="008E422A">
        <w:rPr>
          <w:rFonts w:ascii="Times New Roman" w:hAnsi="Times New Roman" w:cs="Times New Roman"/>
          <w:i/>
          <w:iCs/>
          <w:color w:val="000000"/>
          <w:sz w:val="20"/>
          <w:szCs w:val="20"/>
        </w:rPr>
        <w:t>y</w:t>
      </w:r>
      <w:r w:rsidRPr="008E422A">
        <w:rPr>
          <w:rFonts w:ascii="Times New Roman" w:hAnsi="Times New Roman" w:cs="Times New Roman"/>
          <w:color w:val="000000"/>
          <w:sz w:val="20"/>
          <w:szCs w:val="20"/>
          <w:vertAlign w:val="subscript"/>
        </w:rPr>
        <w:t>2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|.</w:t>
      </w:r>
    </w:p>
    <w:p w:rsidR="00646583" w:rsidRPr="00D16206" w:rsidRDefault="00646583" w:rsidP="00D16206">
      <w:pPr>
        <w:spacing w:after="0" w:line="360" w:lineRule="auto"/>
        <w:ind w:left="1080" w:firstLine="360"/>
        <w:rPr>
          <w:rFonts w:ascii="Times New Roman" w:hAnsi="Times New Roman" w:cs="Times New Roman"/>
          <w:color w:val="000000"/>
          <w:sz w:val="20"/>
          <w:szCs w:val="20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Times New Roman"/>
              <w:noProof/>
              <w:color w:val="000000"/>
              <w:sz w:val="20"/>
              <w:szCs w:val="20"/>
            </w:rPr>
            <m:t>This</m:t>
          </m:r>
          <m:r>
            <m:rPr>
              <m:sty m:val="p"/>
            </m:rPr>
            <w:rPr>
              <w:rFonts w:ascii="Cambria Math" w:hAnsi="Cambria Math" w:cs="Times New Roman"/>
              <w:color w:val="000000"/>
              <w:sz w:val="20"/>
              <w:szCs w:val="20"/>
            </w:rPr>
            <m:t xml:space="preserve"> is also known as the</m:t>
          </m:r>
          <m:r>
            <w:rPr>
              <w:rFonts w:ascii="Cambria Math" w:hAnsi="Cambria Math" w:cs="Times New Roman"/>
              <w:color w:val="000000"/>
              <w:sz w:val="20"/>
              <w:szCs w:val="20"/>
            </w:rPr>
            <m:t xml:space="preserve"> Manhattan metic.</m:t>
          </m:r>
        </m:oMath>
      </m:oMathPara>
    </w:p>
    <w:p w:rsidR="004C4E53" w:rsidRPr="008E422A" w:rsidRDefault="004C4E53" w:rsidP="00B832DD">
      <w:pPr>
        <w:pStyle w:val="ListParagraph"/>
        <w:numPr>
          <w:ilvl w:val="0"/>
          <w:numId w:val="3"/>
        </w:numPr>
        <w:spacing w:after="0" w:line="240" w:lineRule="auto"/>
        <w:ind w:left="907"/>
        <w:rPr>
          <w:rFonts w:ascii="Times New Roman" w:hAnsi="Times New Roman" w:cs="Times New Roman"/>
          <w:color w:val="000000"/>
          <w:sz w:val="20"/>
          <w:szCs w:val="20"/>
        </w:rPr>
      </w:pPr>
      <w:r w:rsidRPr="008E422A">
        <w:rPr>
          <w:rFonts w:ascii="Times New Roman" w:hAnsi="Times New Roman" w:cs="Times New Roman"/>
          <w:color w:val="000000"/>
          <w:sz w:val="20"/>
          <w:szCs w:val="20"/>
        </w:rPr>
        <w:t xml:space="preserve">  The plane with the </w:t>
      </w:r>
      <w:r w:rsidRPr="008E422A">
        <w:rPr>
          <w:rFonts w:ascii="Times New Roman" w:hAnsi="Times New Roman" w:cs="Times New Roman"/>
          <w:i/>
          <w:color w:val="000000"/>
          <w:sz w:val="20"/>
          <w:szCs w:val="20"/>
        </w:rPr>
        <w:t>maximum metric</w:t>
      </w:r>
      <w:r w:rsidRPr="008E422A">
        <w:rPr>
          <w:rFonts w:ascii="Times New Roman" w:hAnsi="Times New Roman" w:cs="Times New Roman"/>
          <w:color w:val="000000"/>
          <w:sz w:val="20"/>
          <w:szCs w:val="20"/>
        </w:rPr>
        <w:t>, viz:</w:t>
      </w:r>
    </w:p>
    <w:p w:rsidR="005C0FA0" w:rsidRPr="008E422A" w:rsidRDefault="004C4E53" w:rsidP="00646583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m:oMath>
        <m:r>
          <w:rPr>
            <w:rFonts w:ascii="Cambria Math" w:hAnsi="Cambria Math" w:cs="Times New Roman"/>
            <w:color w:val="000000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 xml:space="preserve">1 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000000"/>
                <w:sz w:val="20"/>
                <w:szCs w:val="20"/>
              </w:rPr>
              <m:t xml:space="preserve">, </m:t>
            </m:r>
            <m:d>
              <m:dPr>
                <m:ctrlPr>
                  <w:rPr>
                    <w:rFonts w:ascii="Cambria Math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</w:rPr>
                      <m:t xml:space="preserve">2 </m:t>
                    </m:r>
                  </m:sub>
                </m:sSub>
              </m:e>
            </m:d>
          </m:e>
        </m:d>
        <m:r>
          <w:rPr>
            <w:rFonts w:ascii="Cambria Math" w:hAnsi="Cambria Math" w:cs="Times New Roman"/>
            <w:color w:val="000000"/>
            <w:sz w:val="20"/>
            <w:szCs w:val="20"/>
          </w:rPr>
          <m:t>=max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 - 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2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  <w:color w:val="000000"/>
                <w:sz w:val="20"/>
                <w:szCs w:val="20"/>
              </w:rPr>
              <m:t xml:space="preserve">, </m:t>
            </m:r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/>
                    <w:sz w:val="20"/>
                    <w:szCs w:val="20"/>
                  </w:rPr>
                  <m:t> - 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/>
                        <w:sz w:val="20"/>
                        <w:szCs w:val="20"/>
                        <w:vertAlign w:val="subscript"/>
                      </w:rPr>
                      <m:t>2</m:t>
                    </m:r>
                  </m:sub>
                </m:sSub>
              </m:e>
            </m:d>
          </m:e>
        </m:d>
      </m:oMath>
      <w:r w:rsidR="005C0FA0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 </w:t>
      </w:r>
    </w:p>
    <w:p w:rsidR="005C0FA0" w:rsidRPr="008E422A" w:rsidRDefault="005C0FA0" w:rsidP="00B832DD">
      <w:pPr>
        <w:pStyle w:val="ListParagraph"/>
        <w:numPr>
          <w:ilvl w:val="0"/>
          <w:numId w:val="3"/>
        </w:numPr>
        <w:spacing w:after="0" w:line="360" w:lineRule="auto"/>
        <w:ind w:left="907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 </w:t>
      </w:r>
      <w:r w:rsidR="006C50D2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The </w:t>
      </w:r>
      <w:r w:rsidR="006C50D2" w:rsidRPr="008E422A">
        <w:rPr>
          <w:rFonts w:ascii="Times New Roman" w:eastAsiaTheme="minorEastAsia" w:hAnsi="Times New Roman" w:cs="Times New Roman"/>
          <w:i/>
          <w:color w:val="000000"/>
          <w:sz w:val="20"/>
          <w:szCs w:val="20"/>
        </w:rPr>
        <w:t>discrete metric</w:t>
      </w:r>
      <w:r w:rsidR="006C50D2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on any non-empty set, X:</w:t>
      </w:r>
    </w:p>
    <w:p w:rsidR="006C50D2" w:rsidRPr="008E422A" w:rsidRDefault="00971789" w:rsidP="001B08FE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m:oMathPara>
        <m:oMath>
          <m:r>
            <w:rPr>
              <w:rFonts w:ascii="Cambria Math" w:eastAsiaTheme="minorEastAsia" w:hAnsi="Cambria Math" w:cs="Times New Roman"/>
              <w:color w:val="000000"/>
              <w:sz w:val="20"/>
              <w:szCs w:val="20"/>
            </w:rPr>
            <m:t>d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000000"/>
                  <w:sz w:val="20"/>
                  <w:szCs w:val="20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color w:val="000000"/>
              <w:sz w:val="20"/>
              <w:szCs w:val="20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color w:val="000000"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color w:val="000000"/>
                      <w:sz w:val="20"/>
                      <w:szCs w:val="20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0"/>
                      <w:szCs w:val="20"/>
                    </w:rPr>
                    <m:t>0 if x=y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0"/>
                      <w:szCs w:val="20"/>
                    </w:rPr>
                    <m:t>1 if x≠y</m:t>
                  </m:r>
                </m:e>
              </m:eqArr>
            </m:e>
          </m:d>
        </m:oMath>
      </m:oMathPara>
    </w:p>
    <w:p w:rsidR="00D83B63" w:rsidRPr="008E422A" w:rsidRDefault="00D83B63" w:rsidP="00B832DD">
      <w:pPr>
        <w:pStyle w:val="ListParagraph"/>
        <w:numPr>
          <w:ilvl w:val="0"/>
          <w:numId w:val="3"/>
        </w:numPr>
        <w:spacing w:after="0" w:line="360" w:lineRule="auto"/>
        <w:ind w:left="907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Let X =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C</m:t>
        </m:r>
      </m:oMath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[</w:t>
      </w:r>
      <w:proofErr w:type="gramStart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0</w:t>
      </w:r>
      <w:proofErr w:type="gramEnd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, 1], the set of all </w:t>
      </w:r>
      <w:r w:rsidR="00BC7545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continuous</w:t>
      </w: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real-valued function on the interval [0, 1].</w:t>
      </w:r>
    </w:p>
    <w:p w:rsidR="00D83B63" w:rsidRPr="008E422A" w:rsidRDefault="00D83B63" w:rsidP="001B08FE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proofErr w:type="gramStart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Define </w:t>
      </w:r>
      <w:proofErr w:type="gramEnd"/>
      <m:oMath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d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f,g</m:t>
            </m:r>
          </m:e>
        </m:d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naryPr>
          <m:sub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1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-g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000000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dx</m:t>
            </m:r>
          </m:e>
        </m:nary>
      </m:oMath>
      <w:r w:rsidR="00BC7545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.</w:t>
      </w:r>
    </w:p>
    <w:p w:rsidR="00BC7545" w:rsidRPr="008E422A" w:rsidRDefault="00BC7545" w:rsidP="00B832D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 Let X =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C</m:t>
        </m:r>
      </m:oMath>
      <w:r w:rsidR="0010566B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</w:t>
      </w: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[</w:t>
      </w:r>
      <w:proofErr w:type="gramStart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0</w:t>
      </w:r>
      <w:proofErr w:type="gramEnd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, 1].  </w:t>
      </w:r>
      <w:r w:rsidR="0010566B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Define</w:t>
      </w:r>
      <m:oMath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 xml:space="preserve">    d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f,g</m:t>
            </m:r>
          </m:e>
        </m:d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radPr>
          <m:deg/>
          <m:e>
            <m:nary>
              <m:naryPr>
                <m:limLoc m:val="undOvr"/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0</m:t>
                </m:r>
              </m:sub>
              <m:sup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1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color w:val="000000"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/>
                            <w:sz w:val="20"/>
                            <w:szCs w:val="20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color w:val="000000"/>
                            <w:sz w:val="20"/>
                            <w:szCs w:val="20"/>
                          </w:rPr>
                          <m:t>-g(x)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color w:val="000000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dx</m:t>
                </m:r>
              </m:e>
            </m:nary>
          </m:e>
        </m:rad>
      </m:oMath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.</w:t>
      </w:r>
    </w:p>
    <w:p w:rsidR="00BC7545" w:rsidRPr="008E422A" w:rsidRDefault="00F422B0" w:rsidP="00B832DD">
      <w:pPr>
        <w:pStyle w:val="ListParagraph"/>
        <w:numPr>
          <w:ilvl w:val="0"/>
          <w:numId w:val="3"/>
        </w:numPr>
        <w:spacing w:after="0" w:line="360" w:lineRule="auto"/>
        <w:ind w:left="907"/>
        <w:rPr>
          <w:rFonts w:ascii="Times New Roman" w:eastAsiaTheme="minorEastAsia" w:hAnsi="Times New Roman" w:cs="Times New Roman"/>
          <w:color w:val="000000"/>
          <w:sz w:val="20"/>
          <w:szCs w:val="20"/>
        </w:rPr>
      </w:pP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Let X =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C</m:t>
        </m:r>
      </m:oMath>
      <w:r w:rsidR="0010566B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</w:t>
      </w:r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[</w:t>
      </w:r>
      <w:proofErr w:type="gramStart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>0</w:t>
      </w:r>
      <w:proofErr w:type="gramEnd"/>
      <w:r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, 1].  Define </w:t>
      </w:r>
      <m:oMath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d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f,g</m:t>
            </m:r>
          </m:e>
        </m:d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000000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max</m:t>
            </m:r>
          </m:fName>
          <m:e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{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>-g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000000"/>
                    <w:sz w:val="20"/>
                    <w:szCs w:val="20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color w:val="000000"/>
                <w:sz w:val="20"/>
                <w:szCs w:val="20"/>
              </w:rPr>
              <m:t xml:space="preserve"> :</m:t>
            </m:r>
          </m:e>
        </m:func>
        <m:r>
          <w:rPr>
            <w:rFonts w:ascii="Cambria Math" w:eastAsiaTheme="minorEastAsia" w:hAnsi="Cambria Math" w:cs="Times New Roman"/>
            <w:color w:val="000000"/>
            <w:sz w:val="20"/>
            <w:szCs w:val="20"/>
          </w:rPr>
          <m:t xml:space="preserve"> x∈[0, 1]}</m:t>
        </m:r>
      </m:oMath>
      <w:r w:rsidR="00895107" w:rsidRPr="008E422A"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 </w:t>
      </w:r>
    </w:p>
    <w:p w:rsidR="00004755" w:rsidRPr="005B60A4" w:rsidRDefault="00646583" w:rsidP="00B832D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ind w:left="907"/>
        <w:rPr>
          <w:color w:val="222222"/>
          <w:sz w:val="20"/>
          <w:szCs w:val="20"/>
        </w:rPr>
      </w:pPr>
      <w:r w:rsidRPr="008E422A">
        <w:rPr>
          <w:color w:val="222222"/>
          <w:sz w:val="20"/>
          <w:szCs w:val="20"/>
        </w:rPr>
        <w:t>In information theory, linguistics and computer science, the </w:t>
      </w:r>
      <w:proofErr w:type="spellStart"/>
      <w:r w:rsidRPr="008E422A">
        <w:rPr>
          <w:b/>
          <w:bCs/>
          <w:color w:val="222222"/>
          <w:sz w:val="20"/>
          <w:szCs w:val="20"/>
        </w:rPr>
        <w:t>Levenshtein</w:t>
      </w:r>
      <w:proofErr w:type="spellEnd"/>
      <w:r w:rsidRPr="008E422A">
        <w:rPr>
          <w:b/>
          <w:bCs/>
          <w:color w:val="222222"/>
          <w:sz w:val="20"/>
          <w:szCs w:val="20"/>
        </w:rPr>
        <w:t xml:space="preserve"> distance</w:t>
      </w:r>
      <w:r w:rsidRPr="008E422A">
        <w:rPr>
          <w:color w:val="222222"/>
          <w:sz w:val="20"/>
          <w:szCs w:val="20"/>
        </w:rPr>
        <w:t xml:space="preserve"> is a string metric for measuring the difference between two sequences. Informally, the </w:t>
      </w:r>
      <w:proofErr w:type="spellStart"/>
      <w:r w:rsidRPr="008E422A">
        <w:rPr>
          <w:color w:val="222222"/>
          <w:sz w:val="20"/>
          <w:szCs w:val="20"/>
        </w:rPr>
        <w:t>Levenshtein</w:t>
      </w:r>
      <w:proofErr w:type="spellEnd"/>
      <w:r w:rsidRPr="008E422A">
        <w:rPr>
          <w:color w:val="222222"/>
          <w:sz w:val="20"/>
          <w:szCs w:val="20"/>
        </w:rPr>
        <w:t xml:space="preserve"> distance between two words is the minimum number of single-character edits (insertions, deletions or substitutions) required to change one word into the other. It </w:t>
      </w:r>
      <w:r w:rsidRPr="00AF24DA">
        <w:rPr>
          <w:noProof/>
          <w:color w:val="222222"/>
          <w:sz w:val="20"/>
          <w:szCs w:val="20"/>
        </w:rPr>
        <w:t>is named</w:t>
      </w:r>
      <w:r w:rsidRPr="008E422A">
        <w:rPr>
          <w:color w:val="222222"/>
          <w:sz w:val="20"/>
          <w:szCs w:val="20"/>
        </w:rPr>
        <w:t xml:space="preserve"> after the Soviet mathematician Vladimir </w:t>
      </w:r>
      <w:proofErr w:type="spellStart"/>
      <w:r w:rsidRPr="008E422A">
        <w:rPr>
          <w:color w:val="222222"/>
          <w:sz w:val="20"/>
          <w:szCs w:val="20"/>
        </w:rPr>
        <w:t>Levenshtein</w:t>
      </w:r>
      <w:proofErr w:type="spellEnd"/>
      <w:r w:rsidRPr="008E422A">
        <w:rPr>
          <w:color w:val="222222"/>
          <w:sz w:val="20"/>
          <w:szCs w:val="20"/>
        </w:rPr>
        <w:t>, who considered this distance in 1965.</w:t>
      </w:r>
      <w:r w:rsidR="009E47B5" w:rsidRPr="008E422A">
        <w:rPr>
          <w:color w:val="222222"/>
          <w:sz w:val="20"/>
          <w:szCs w:val="20"/>
        </w:rPr>
        <w:t xml:space="preserve"> </w:t>
      </w:r>
      <w:proofErr w:type="spellStart"/>
      <w:r w:rsidRPr="008E422A">
        <w:rPr>
          <w:color w:val="222222"/>
          <w:sz w:val="20"/>
          <w:szCs w:val="20"/>
        </w:rPr>
        <w:t>Levenshtein</w:t>
      </w:r>
      <w:proofErr w:type="spellEnd"/>
      <w:r w:rsidRPr="008E422A">
        <w:rPr>
          <w:color w:val="222222"/>
          <w:sz w:val="20"/>
          <w:szCs w:val="20"/>
        </w:rPr>
        <w:t xml:space="preserve"> distance </w:t>
      </w:r>
      <w:proofErr w:type="gramStart"/>
      <w:r w:rsidRPr="008E422A">
        <w:rPr>
          <w:color w:val="222222"/>
          <w:sz w:val="20"/>
          <w:szCs w:val="20"/>
        </w:rPr>
        <w:t>may also be referred</w:t>
      </w:r>
      <w:proofErr w:type="gramEnd"/>
      <w:r w:rsidRPr="008E422A">
        <w:rPr>
          <w:color w:val="222222"/>
          <w:sz w:val="20"/>
          <w:szCs w:val="20"/>
        </w:rPr>
        <w:t xml:space="preserve"> to as </w:t>
      </w:r>
      <w:r w:rsidRPr="008E422A">
        <w:rPr>
          <w:b/>
          <w:bCs/>
          <w:color w:val="222222"/>
          <w:sz w:val="20"/>
          <w:szCs w:val="20"/>
        </w:rPr>
        <w:t>edit distance</w:t>
      </w:r>
      <w:r w:rsidRPr="008E422A">
        <w:rPr>
          <w:color w:val="222222"/>
          <w:sz w:val="20"/>
          <w:szCs w:val="20"/>
        </w:rPr>
        <w:t>, although that term may also denote a larger family of distance metrics.</w:t>
      </w:r>
      <w:hyperlink r:id="rId6" w:anchor="cite_note-navarro-2" w:history="1">
        <w:r w:rsidRPr="008E422A">
          <w:rPr>
            <w:rStyle w:val="Hyperlink"/>
            <w:color w:val="0B0080"/>
            <w:sz w:val="20"/>
            <w:szCs w:val="20"/>
            <w:vertAlign w:val="superscript"/>
          </w:rPr>
          <w:t>[2]</w:t>
        </w:r>
      </w:hyperlink>
      <w:r w:rsidRPr="008E422A">
        <w:rPr>
          <w:color w:val="222222"/>
          <w:sz w:val="20"/>
          <w:szCs w:val="20"/>
          <w:vertAlign w:val="superscript"/>
        </w:rPr>
        <w:t>:32</w:t>
      </w:r>
      <w:r w:rsidRPr="008E422A">
        <w:rPr>
          <w:color w:val="222222"/>
          <w:sz w:val="20"/>
          <w:szCs w:val="20"/>
        </w:rPr>
        <w:t> </w:t>
      </w:r>
      <w:proofErr w:type="gramStart"/>
      <w:r w:rsidRPr="008E422A">
        <w:rPr>
          <w:color w:val="222222"/>
          <w:sz w:val="20"/>
          <w:szCs w:val="20"/>
        </w:rPr>
        <w:t>It</w:t>
      </w:r>
      <w:proofErr w:type="gramEnd"/>
      <w:r w:rsidRPr="008E422A">
        <w:rPr>
          <w:color w:val="222222"/>
          <w:sz w:val="20"/>
          <w:szCs w:val="20"/>
        </w:rPr>
        <w:t xml:space="preserve"> is closely related to pairwise string alignments.</w:t>
      </w:r>
    </w:p>
    <w:p w:rsidR="00D16206" w:rsidRPr="00A01CC3" w:rsidRDefault="006E557F" w:rsidP="00B832D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20" w:afterAutospacing="0"/>
        <w:ind w:left="907"/>
        <w:rPr>
          <w:color w:val="222222"/>
          <w:sz w:val="20"/>
          <w:szCs w:val="20"/>
        </w:rPr>
      </w:pPr>
      <w:r w:rsidRPr="008E422A">
        <w:rPr>
          <w:sz w:val="20"/>
          <w:szCs w:val="20"/>
        </w:rPr>
        <w:t xml:space="preserve">Let X = </w:t>
      </w:r>
      <w:r w:rsidRPr="008E422A">
        <w:rPr>
          <w:b/>
          <w:sz w:val="20"/>
          <w:szCs w:val="20"/>
        </w:rPr>
        <w:t>R</w:t>
      </w:r>
      <w:r w:rsidRPr="008E422A">
        <w:rPr>
          <w:sz w:val="20"/>
          <w:szCs w:val="20"/>
          <w:vertAlign w:val="superscript"/>
        </w:rPr>
        <w:t>2</w:t>
      </w:r>
      <w:r w:rsidRPr="008E422A">
        <w:rPr>
          <w:sz w:val="20"/>
          <w:szCs w:val="20"/>
        </w:rPr>
        <w:t xml:space="preserve"> and </w:t>
      </w:r>
      <w:r w:rsidR="0020399E" w:rsidRPr="008E422A">
        <w:rPr>
          <w:sz w:val="20"/>
          <w:szCs w:val="20"/>
        </w:rPr>
        <w:t>let d</w:t>
      </w:r>
      <w:r w:rsidR="00B41C64" w:rsidRPr="008E422A">
        <w:rPr>
          <w:sz w:val="20"/>
          <w:szCs w:val="20"/>
        </w:rPr>
        <w:t>(x, y)</w:t>
      </w:r>
      <w:r w:rsidR="0050141B">
        <w:rPr>
          <w:sz w:val="20"/>
          <w:szCs w:val="20"/>
        </w:rPr>
        <w:t xml:space="preserve"> </w:t>
      </w:r>
      <w:r w:rsidRPr="008E422A">
        <w:rPr>
          <w:sz w:val="20"/>
          <w:szCs w:val="20"/>
        </w:rPr>
        <w:t>= ||x||+ ||y||</w:t>
      </w:r>
      <w:r w:rsidR="00B41C64" w:rsidRPr="008E422A">
        <w:rPr>
          <w:sz w:val="20"/>
          <w:szCs w:val="20"/>
        </w:rPr>
        <w:t xml:space="preserve"> </w:t>
      </w:r>
      <w:r w:rsidRPr="008E422A">
        <w:rPr>
          <w:sz w:val="20"/>
          <w:szCs w:val="20"/>
        </w:rPr>
        <w:t>be</w:t>
      </w:r>
      <w:r w:rsidR="00B41C64" w:rsidRPr="008E422A">
        <w:rPr>
          <w:sz w:val="20"/>
          <w:szCs w:val="20"/>
        </w:rPr>
        <w:t xml:space="preserve"> the sum of the Euclidean distances of x and y from the origin, unless x and y lie on the same line through the origin, in which case it is the Euclidean distance from x </w:t>
      </w:r>
      <w:r w:rsidR="00B41C64" w:rsidRPr="0050141B">
        <w:rPr>
          <w:noProof/>
          <w:sz w:val="20"/>
          <w:szCs w:val="20"/>
        </w:rPr>
        <w:t>to y</w:t>
      </w:r>
      <w:r w:rsidR="00B41C64" w:rsidRPr="008E422A">
        <w:rPr>
          <w:sz w:val="20"/>
          <w:szCs w:val="20"/>
        </w:rPr>
        <w:t xml:space="preserve">. </w:t>
      </w:r>
      <w:r w:rsidRPr="008E422A">
        <w:rPr>
          <w:sz w:val="20"/>
          <w:szCs w:val="20"/>
        </w:rPr>
        <w:t xml:space="preserve"> </w:t>
      </w:r>
      <w:r w:rsidR="00B41C64" w:rsidRPr="008E422A">
        <w:rPr>
          <w:sz w:val="20"/>
          <w:szCs w:val="20"/>
        </w:rPr>
        <w:t xml:space="preserve">In Britain, </w:t>
      </w:r>
      <w:r w:rsidR="00B41C64" w:rsidRPr="00683A23">
        <w:rPr>
          <w:i/>
          <w:sz w:val="20"/>
          <w:szCs w:val="20"/>
        </w:rPr>
        <w:t>d</w:t>
      </w:r>
      <w:r w:rsidR="00B41C64" w:rsidRPr="008E422A">
        <w:rPr>
          <w:sz w:val="20"/>
          <w:szCs w:val="20"/>
        </w:rPr>
        <w:t xml:space="preserve"> </w:t>
      </w:r>
      <w:proofErr w:type="gramStart"/>
      <w:r w:rsidR="00B41C64" w:rsidRPr="008E422A">
        <w:rPr>
          <w:sz w:val="20"/>
          <w:szCs w:val="20"/>
        </w:rPr>
        <w:t>is sometimes called</w:t>
      </w:r>
      <w:proofErr w:type="gramEnd"/>
      <w:r w:rsidR="00B41C64" w:rsidRPr="008E422A">
        <w:rPr>
          <w:sz w:val="20"/>
          <w:szCs w:val="20"/>
        </w:rPr>
        <w:t xml:space="preserve"> the “British Rail” metric, because all the train lines radiate from London (located at the origin). To take a train from town x to </w:t>
      </w:r>
      <w:r w:rsidR="00B41C64" w:rsidRPr="0050141B">
        <w:rPr>
          <w:noProof/>
          <w:sz w:val="20"/>
          <w:szCs w:val="20"/>
        </w:rPr>
        <w:t>town y</w:t>
      </w:r>
      <w:r w:rsidR="00B41C64" w:rsidRPr="008E422A">
        <w:rPr>
          <w:sz w:val="20"/>
          <w:szCs w:val="20"/>
        </w:rPr>
        <w:t xml:space="preserve">, one has to take a train from x to </w:t>
      </w:r>
      <w:proofErr w:type="gramStart"/>
      <w:r w:rsidR="00B41C64" w:rsidRPr="008E422A">
        <w:rPr>
          <w:sz w:val="20"/>
          <w:szCs w:val="20"/>
        </w:rPr>
        <w:t>0</w:t>
      </w:r>
      <w:proofErr w:type="gramEnd"/>
      <w:r w:rsidR="00B41C64" w:rsidRPr="008E422A">
        <w:rPr>
          <w:sz w:val="20"/>
          <w:szCs w:val="20"/>
        </w:rPr>
        <w:t xml:space="preserve"> and then take a train from 0 </w:t>
      </w:r>
      <w:r w:rsidR="00B41C64" w:rsidRPr="00AF24DA">
        <w:rPr>
          <w:noProof/>
          <w:sz w:val="20"/>
          <w:szCs w:val="20"/>
        </w:rPr>
        <w:t>to y</w:t>
      </w:r>
      <w:r w:rsidR="00B41C64" w:rsidRPr="008E422A">
        <w:rPr>
          <w:sz w:val="20"/>
          <w:szCs w:val="20"/>
        </w:rPr>
        <w:t xml:space="preserve">, unless x and y are on the same </w:t>
      </w:r>
      <w:r w:rsidR="00B41C64" w:rsidRPr="0050141B">
        <w:rPr>
          <w:noProof/>
          <w:sz w:val="20"/>
          <w:szCs w:val="20"/>
        </w:rPr>
        <w:t>line</w:t>
      </w:r>
      <w:r w:rsidR="0050141B">
        <w:rPr>
          <w:noProof/>
          <w:sz w:val="20"/>
          <w:szCs w:val="20"/>
        </w:rPr>
        <w:t>, in which case</w:t>
      </w:r>
      <w:r w:rsidR="00B41C64" w:rsidRPr="008E422A">
        <w:rPr>
          <w:sz w:val="20"/>
          <w:szCs w:val="20"/>
        </w:rPr>
        <w:t xml:space="preserve"> one can take a direct train.</w:t>
      </w:r>
    </w:p>
    <w:p w:rsidR="005B60A4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Review de Morgan’s laws.</w:t>
      </w:r>
    </w:p>
    <w:p w:rsidR="00C636F5" w:rsidRPr="005B60A4" w:rsidRDefault="00C636F5" w:rsidP="00C636F5">
      <w:pPr>
        <w:pStyle w:val="ListParagraph"/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056C3EC" wp14:editId="47AD8522">
            <wp:extent cx="3200400" cy="1624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24379" cy="163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60A4" w:rsidRPr="00D16206" w:rsidRDefault="005B60A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Let (X, d) be a metric space and let </w:t>
      </w:r>
      <w:proofErr w:type="spellStart"/>
      <w:r w:rsidRPr="00D16206">
        <w:rPr>
          <w:rFonts w:ascii="Times New Roman" w:hAnsi="Times New Roman" w:cs="Times New Roman"/>
          <w:color w:val="222222"/>
          <w:sz w:val="20"/>
          <w:szCs w:val="20"/>
        </w:rPr>
        <w:t>N</w:t>
      </w:r>
      <w:r w:rsidRPr="00D16206">
        <w:rPr>
          <w:rFonts w:ascii="Times New Roman" w:hAnsi="Times New Roman" w:cs="Times New Roman"/>
          <w:color w:val="222222"/>
          <w:sz w:val="20"/>
          <w:szCs w:val="20"/>
          <w:vertAlign w:val="subscript"/>
        </w:rPr>
        <w:t>r</w:t>
      </w:r>
      <w:proofErr w:type="spellEnd"/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(p) represent the </w:t>
      </w:r>
      <w:r w:rsidRPr="00D16206">
        <w:rPr>
          <w:rFonts w:ascii="Times New Roman" w:hAnsi="Times New Roman" w:cs="Times New Roman"/>
          <w:i/>
          <w:color w:val="0000FF"/>
          <w:sz w:val="20"/>
          <w:szCs w:val="20"/>
        </w:rPr>
        <w:t>neighborhood of p with radius r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, </w:t>
      </w:r>
      <w:r w:rsidRPr="00D16206">
        <w:rPr>
          <w:rFonts w:ascii="Times New Roman" w:hAnsi="Times New Roman" w:cs="Times New Roman"/>
          <w:i/>
          <w:color w:val="222222"/>
          <w:sz w:val="20"/>
          <w:szCs w:val="20"/>
        </w:rPr>
        <w:t>viz</w:t>
      </w:r>
    </w:p>
    <w:p w:rsidR="005B60A4" w:rsidRPr="005B60A4" w:rsidRDefault="005B60A4" w:rsidP="005B60A4">
      <w:pPr>
        <w:pStyle w:val="ListParagraph"/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X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,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&lt;r}.    </m:t>
        </m:r>
      </m:oMath>
      <w:r>
        <w:rPr>
          <w:rFonts w:ascii="Times New Roman" w:hAnsi="Times New Roman" w:cs="Times New Roman"/>
          <w:color w:val="222222"/>
          <w:sz w:val="20"/>
          <w:szCs w:val="20"/>
        </w:rPr>
        <w:t>.</w:t>
      </w:r>
      <w:r w:rsidRPr="005B60A4">
        <w:rPr>
          <w:rFonts w:ascii="Times New Roman" w:hAnsi="Times New Roman" w:cs="Times New Roman"/>
          <w:color w:val="222222"/>
          <w:sz w:val="20"/>
          <w:szCs w:val="20"/>
        </w:rPr>
        <w:t xml:space="preserve">Define </w:t>
      </w:r>
      <w:r w:rsidRPr="005B60A4">
        <w:rPr>
          <w:rFonts w:ascii="Times New Roman" w:hAnsi="Times New Roman" w:cs="Times New Roman"/>
          <w:i/>
          <w:color w:val="222222"/>
          <w:sz w:val="20"/>
          <w:szCs w:val="20"/>
        </w:rPr>
        <w:t>interior point</w:t>
      </w:r>
      <w:r w:rsidRPr="005B60A4">
        <w:rPr>
          <w:rFonts w:ascii="Times New Roman" w:hAnsi="Times New Roman" w:cs="Times New Roman"/>
          <w:color w:val="222222"/>
          <w:sz w:val="20"/>
          <w:szCs w:val="20"/>
        </w:rPr>
        <w:t xml:space="preserve"> of a subset of a metric space.  </w:t>
      </w:r>
    </w:p>
    <w:p w:rsidR="005B60A4" w:rsidRDefault="005B60A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Prove that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</m:oMath>
      <w:r>
        <w:rPr>
          <w:rFonts w:ascii="Times New Roman" w:hAnsi="Times New Roman" w:cs="Times New Roman"/>
          <w:color w:val="222222"/>
          <w:sz w:val="20"/>
          <w:szCs w:val="20"/>
        </w:rPr>
        <w:t xml:space="preserve"> is open.</w:t>
      </w:r>
    </w:p>
    <w:p w:rsidR="00D16206" w:rsidRPr="005B60A4" w:rsidRDefault="001129E6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="00D3077C" w:rsidRPr="00772B84">
        <w:rPr>
          <w:rFonts w:ascii="Times New Roman" w:hAnsi="Times New Roman" w:cs="Times New Roman"/>
          <w:i/>
          <w:noProof/>
          <w:color w:val="222222"/>
          <w:sz w:val="20"/>
          <w:szCs w:val="20"/>
        </w:rPr>
        <w:t>open</w:t>
      </w:r>
      <w:r w:rsidR="00D3077C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subset </w:t>
      </w:r>
      <w:r w:rsidR="00D3077C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of </w:t>
      </w:r>
      <w:r w:rsidR="00D3077C" w:rsidRPr="00772B84">
        <w:rPr>
          <w:rFonts w:ascii="Times New Roman" w:hAnsi="Times New Roman" w:cs="Times New Roman"/>
          <w:i/>
          <w:color w:val="222222"/>
          <w:sz w:val="20"/>
          <w:szCs w:val="20"/>
        </w:rPr>
        <w:t>X.</w:t>
      </w:r>
    </w:p>
    <w:p w:rsidR="005B60A4" w:rsidRPr="005B60A4" w:rsidRDefault="005B60A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Prove that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</m:oMath>
      <w:r>
        <w:rPr>
          <w:rFonts w:ascii="Times New Roman" w:hAnsi="Times New Roman" w:cs="Times New Roman"/>
          <w:color w:val="222222"/>
          <w:sz w:val="20"/>
          <w:szCs w:val="20"/>
        </w:rPr>
        <w:t xml:space="preserve"> is open.</w:t>
      </w:r>
    </w:p>
    <w:p w:rsidR="00D3077C" w:rsidRDefault="001129E6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="00E91914"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limit point </w:t>
      </w:r>
      <w:r w:rsidR="00E91914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of </w:t>
      </w:r>
      <w:r w:rsidR="00D83829">
        <w:rPr>
          <w:rFonts w:ascii="Times New Roman" w:hAnsi="Times New Roman" w:cs="Times New Roman"/>
          <w:color w:val="222222"/>
          <w:sz w:val="20"/>
          <w:szCs w:val="20"/>
        </w:rPr>
        <w:t xml:space="preserve">a subset, S, of </w:t>
      </w:r>
      <w:r w:rsidR="00E91914" w:rsidRPr="00772B84">
        <w:rPr>
          <w:rFonts w:ascii="Times New Roman" w:hAnsi="Times New Roman" w:cs="Times New Roman"/>
          <w:color w:val="222222"/>
          <w:sz w:val="20"/>
          <w:szCs w:val="20"/>
        </w:rPr>
        <w:t>a metric space.</w:t>
      </w:r>
    </w:p>
    <w:p w:rsidR="008E422A" w:rsidRDefault="00E91914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noProof/>
          <w:color w:val="222222"/>
          <w:sz w:val="20"/>
          <w:szCs w:val="20"/>
        </w:rPr>
        <w:t>Define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</w:t>
      </w:r>
      <w:r w:rsidRPr="00772B84">
        <w:rPr>
          <w:rFonts w:ascii="Times New Roman" w:hAnsi="Times New Roman" w:cs="Times New Roman"/>
          <w:i/>
          <w:noProof/>
          <w:color w:val="222222"/>
          <w:sz w:val="20"/>
          <w:szCs w:val="20"/>
        </w:rPr>
        <w:t>closed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 subset 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of </w:t>
      </w:r>
      <w:r w:rsidRPr="00772B84">
        <w:rPr>
          <w:rFonts w:ascii="Times New Roman" w:hAnsi="Times New Roman" w:cs="Times New Roman"/>
          <w:i/>
          <w:color w:val="222222"/>
          <w:sz w:val="20"/>
          <w:szCs w:val="20"/>
        </w:rPr>
        <w:t>X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Prove that a subset </w:t>
      </w:r>
      <w:r w:rsidRPr="00575ED0">
        <w:rPr>
          <w:rFonts w:ascii="Times New Roman" w:hAnsi="Times New Roman" w:cs="Times New Roman"/>
          <w:i/>
          <w:color w:val="222222"/>
          <w:sz w:val="20"/>
          <w:szCs w:val="20"/>
        </w:rPr>
        <w:t>S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 of a metric space is open if and only if its complement </w:t>
      </w:r>
      <w:proofErr w:type="spellStart"/>
      <w:r w:rsidR="00683A23" w:rsidRPr="00772B84">
        <w:rPr>
          <w:rFonts w:ascii="Times New Roman" w:hAnsi="Times New Roman" w:cs="Times New Roman"/>
          <w:color w:val="222222"/>
          <w:sz w:val="20"/>
          <w:szCs w:val="20"/>
        </w:rPr>
        <w:t>S</w:t>
      </w:r>
      <w:r w:rsidR="00683A23" w:rsidRPr="00772B84">
        <w:rPr>
          <w:rFonts w:ascii="Times New Roman" w:hAnsi="Times New Roman" w:cs="Times New Roman"/>
          <w:color w:val="222222"/>
          <w:sz w:val="20"/>
          <w:szCs w:val="20"/>
          <w:vertAlign w:val="superscript"/>
        </w:rPr>
        <w:t>c</w:t>
      </w:r>
      <w:proofErr w:type="spellEnd"/>
      <w:r w:rsidR="00683A23" w:rsidRPr="00772B84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Pr="00772B84">
        <w:rPr>
          <w:rFonts w:ascii="Times New Roman" w:hAnsi="Times New Roman" w:cs="Times New Roman"/>
          <w:color w:val="222222"/>
          <w:sz w:val="20"/>
          <w:szCs w:val="20"/>
        </w:rPr>
        <w:t>is closed.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772B84">
        <w:rPr>
          <w:rFonts w:ascii="Times New Roman" w:hAnsi="Times New Roman" w:cs="Times New Roman"/>
          <w:color w:val="222222"/>
          <w:sz w:val="20"/>
          <w:szCs w:val="20"/>
        </w:rPr>
        <w:t>Is the union of a finite number of open sets open?   Is the union of a finite number of closed sets closed?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>Is the intersection of a finite number of open sets open?   Is the intersection of a finite number of closed sets closed?</w:t>
      </w:r>
    </w:p>
    <w:p w:rsidR="00AF24DA" w:rsidRDefault="00AF24DA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Answer questions </w:t>
      </w:r>
      <w:r w:rsidR="005B60A4">
        <w:rPr>
          <w:rFonts w:ascii="Times New Roman" w:hAnsi="Times New Roman" w:cs="Times New Roman"/>
          <w:color w:val="222222"/>
          <w:sz w:val="20"/>
          <w:szCs w:val="20"/>
        </w:rPr>
        <w:t>11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and </w:t>
      </w:r>
      <w:r w:rsidR="005B60A4">
        <w:rPr>
          <w:rFonts w:ascii="Times New Roman" w:hAnsi="Times New Roman" w:cs="Times New Roman"/>
          <w:color w:val="222222"/>
          <w:sz w:val="20"/>
          <w:szCs w:val="20"/>
        </w:rPr>
        <w:t>12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omitting the hypotheses that there are only a finite number of sets.</w:t>
      </w:r>
    </w:p>
    <w:p w:rsidR="00D16206" w:rsidRPr="00D16206" w:rsidRDefault="00683A2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>Let (X, d) be a metric space and l</w:t>
      </w:r>
      <w:r w:rsidR="000E0DF6"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et </w:t>
      </w:r>
      <w:proofErr w:type="spellStart"/>
      <w:r w:rsidR="000E0DF6" w:rsidRPr="00D16206">
        <w:rPr>
          <w:rFonts w:ascii="Times New Roman" w:hAnsi="Times New Roman" w:cs="Times New Roman"/>
          <w:color w:val="222222"/>
          <w:sz w:val="20"/>
          <w:szCs w:val="20"/>
        </w:rPr>
        <w:t>N</w:t>
      </w:r>
      <w:r w:rsidR="000E0DF6" w:rsidRPr="00D16206">
        <w:rPr>
          <w:rFonts w:ascii="Times New Roman" w:hAnsi="Times New Roman" w:cs="Times New Roman"/>
          <w:color w:val="222222"/>
          <w:sz w:val="20"/>
          <w:szCs w:val="20"/>
          <w:vertAlign w:val="subscript"/>
        </w:rPr>
        <w:t>r</w:t>
      </w:r>
      <w:proofErr w:type="spellEnd"/>
      <w:r w:rsidR="000E0DF6"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(p) represent the </w:t>
      </w:r>
      <w:r w:rsidR="000E0DF6" w:rsidRPr="00D16206">
        <w:rPr>
          <w:rFonts w:ascii="Times New Roman" w:hAnsi="Times New Roman" w:cs="Times New Roman"/>
          <w:i/>
          <w:color w:val="0000FF"/>
          <w:sz w:val="20"/>
          <w:szCs w:val="20"/>
        </w:rPr>
        <w:t xml:space="preserve">neighborhood of p with </w:t>
      </w:r>
      <w:r w:rsidRPr="00D16206">
        <w:rPr>
          <w:rFonts w:ascii="Times New Roman" w:hAnsi="Times New Roman" w:cs="Times New Roman"/>
          <w:i/>
          <w:color w:val="0000FF"/>
          <w:sz w:val="20"/>
          <w:szCs w:val="20"/>
        </w:rPr>
        <w:t>radius</w:t>
      </w:r>
      <w:r w:rsidR="000E0DF6" w:rsidRPr="00D16206">
        <w:rPr>
          <w:rFonts w:ascii="Times New Roman" w:hAnsi="Times New Roman" w:cs="Times New Roman"/>
          <w:i/>
          <w:color w:val="0000FF"/>
          <w:sz w:val="20"/>
          <w:szCs w:val="20"/>
        </w:rPr>
        <w:t xml:space="preserve"> r</w:t>
      </w: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, </w:t>
      </w:r>
      <w:r w:rsidRPr="00D16206">
        <w:rPr>
          <w:rFonts w:ascii="Times New Roman" w:hAnsi="Times New Roman" w:cs="Times New Roman"/>
          <w:i/>
          <w:color w:val="222222"/>
          <w:sz w:val="20"/>
          <w:szCs w:val="20"/>
        </w:rPr>
        <w:t>viz</w:t>
      </w:r>
    </w:p>
    <w:p w:rsidR="0020305E" w:rsidRPr="005D0355" w:rsidRDefault="00683A23" w:rsidP="005D0355">
      <w:pPr>
        <w:pStyle w:val="ListParagraph"/>
        <w:shd w:val="clear" w:color="auto" w:fill="FFFFFF"/>
        <w:spacing w:before="120" w:after="120" w:line="240" w:lineRule="auto"/>
        <w:ind w:left="360"/>
        <w:rPr>
          <w:rFonts w:ascii="Times New Roman" w:hAnsi="Times New Roman" w:cs="Times New Roman"/>
          <w:color w:val="222222"/>
          <w:sz w:val="20"/>
          <w:szCs w:val="20"/>
        </w:rPr>
      </w:pPr>
      <w:r w:rsidRPr="00D16206">
        <w:rPr>
          <w:rFonts w:ascii="Times New Roman" w:hAnsi="Times New Roman" w:cs="Times New Roman"/>
          <w:color w:val="222222"/>
          <w:sz w:val="20"/>
          <w:szCs w:val="20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X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>d</m:t>
        </m:r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,p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&lt;r}.    </m:t>
        </m:r>
      </m:oMath>
      <w:r w:rsidR="000E0DF6">
        <w:rPr>
          <w:rFonts w:ascii="Times New Roman" w:hAnsi="Times New Roman" w:cs="Times New Roman"/>
          <w:color w:val="222222"/>
          <w:sz w:val="20"/>
          <w:szCs w:val="20"/>
        </w:rPr>
        <w:t xml:space="preserve">Prove that </w:t>
      </w:r>
      <m:oMath>
        <m:sSub>
          <m:sSub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p</m:t>
            </m:r>
          </m:e>
        </m:d>
      </m:oMath>
      <w:r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 w:rsidR="000E0DF6">
        <w:rPr>
          <w:rFonts w:ascii="Times New Roman" w:hAnsi="Times New Roman" w:cs="Times New Roman"/>
          <w:color w:val="222222"/>
          <w:sz w:val="20"/>
          <w:szCs w:val="20"/>
        </w:rPr>
        <w:t>is open.</w:t>
      </w:r>
    </w:p>
    <w:p w:rsidR="008E422A" w:rsidRPr="00A01CC3" w:rsidRDefault="005D0355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120" w:line="240" w:lineRule="auto"/>
        <w:ind w:left="360"/>
        <w:rPr>
          <w:color w:val="222222"/>
          <w:sz w:val="20"/>
          <w:szCs w:val="20"/>
        </w:rPr>
      </w:pPr>
      <w:r w:rsidRPr="00046A04">
        <w:rPr>
          <w:rFonts w:ascii="Times New Roman" w:hAnsi="Times New Roman" w:cs="Times New Roman"/>
          <w:color w:val="000000"/>
          <w:sz w:val="20"/>
          <w:szCs w:val="20"/>
        </w:rPr>
        <w:t xml:space="preserve">In examples (a) – (g) above, explain what the </w:t>
      </w:r>
      <w:r w:rsidRPr="00046A04">
        <w:rPr>
          <w:rFonts w:ascii="Times New Roman" w:hAnsi="Times New Roman" w:cs="Times New Roman"/>
          <w:i/>
          <w:color w:val="000000"/>
          <w:sz w:val="20"/>
          <w:szCs w:val="20"/>
        </w:rPr>
        <w:t>closed unit ball</w:t>
      </w:r>
      <w:r w:rsidRPr="00046A04">
        <w:rPr>
          <w:rFonts w:ascii="Times New Roman" w:hAnsi="Times New Roman" w:cs="Times New Roman"/>
          <w:color w:val="000000"/>
          <w:sz w:val="20"/>
          <w:szCs w:val="20"/>
        </w:rPr>
        <w:t xml:space="preserve"> with center at the origin looks </w:t>
      </w:r>
      <w:r w:rsidRPr="00046A04">
        <w:rPr>
          <w:rFonts w:ascii="Times New Roman" w:hAnsi="Times New Roman" w:cs="Times New Roman"/>
          <w:noProof/>
          <w:color w:val="000000"/>
          <w:sz w:val="20"/>
          <w:szCs w:val="20"/>
        </w:rPr>
        <w:t>like</w:t>
      </w:r>
      <w:r w:rsidRPr="00046A04"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="00046A04" w:rsidRPr="00046A04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A01CC3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 w:rsidRPr="00683A23">
        <w:rPr>
          <w:rFonts w:ascii="Times New Roman" w:hAnsi="Times New Roman" w:cs="Times New Roman"/>
          <w:i/>
          <w:color w:val="222222"/>
          <w:sz w:val="20"/>
          <w:szCs w:val="20"/>
        </w:rPr>
        <w:t>Let (X, d) be a metric space.  Let Y be any non-empty subset of</w:t>
      </w:r>
      <w:r w:rsidRPr="00683A23">
        <w:rPr>
          <w:rFonts w:ascii="Times New Roman" w:hAnsi="Times New Roman" w:cs="Times New Roman"/>
          <w:color w:val="222222"/>
          <w:sz w:val="20"/>
          <w:szCs w:val="20"/>
        </w:rPr>
        <w:t xml:space="preserve"> X.  Explain why </w:t>
      </w:r>
      <w:r w:rsidRPr="00683A23">
        <w:rPr>
          <w:rFonts w:ascii="Times New Roman" w:hAnsi="Times New Roman" w:cs="Times New Roman"/>
          <w:i/>
          <w:color w:val="222222"/>
          <w:sz w:val="20"/>
          <w:szCs w:val="20"/>
        </w:rPr>
        <w:t xml:space="preserve">Y </w:t>
      </w:r>
      <w:r w:rsidRPr="00683A23">
        <w:rPr>
          <w:rFonts w:ascii="Times New Roman" w:hAnsi="Times New Roman" w:cs="Times New Roman"/>
          <w:color w:val="222222"/>
          <w:sz w:val="20"/>
          <w:szCs w:val="20"/>
        </w:rPr>
        <w:t>is a metric space with the “inherited” metric.</w:t>
      </w:r>
    </w:p>
    <w:p w:rsidR="00A01CC3" w:rsidRPr="00A01CC3" w:rsidRDefault="00A01CC3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>Give an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 xml:space="preserve"> example of a countable collection of open sets in </w:t>
      </w:r>
      <w:r w:rsidRPr="00A01CC3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 xml:space="preserve"> whose intersection is closed, non-empty, and not all of </w:t>
      </w:r>
      <w:r w:rsidRPr="00A01CC3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A01CC3"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D83829" w:rsidRPr="00D83829" w:rsidRDefault="005B60A4" w:rsidP="00D83829">
      <w:pPr>
        <w:pStyle w:val="ListParagraph"/>
        <w:shd w:val="clear" w:color="auto" w:fill="FFFFFF"/>
        <w:spacing w:before="120" w:after="0" w:line="240" w:lineRule="auto"/>
        <w:ind w:left="792"/>
        <w:rPr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Consider </w:t>
      </w:r>
      <w:r w:rsidRPr="005B60A4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with the usual metric.  Decide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222222"/>
          <w:sz w:val="20"/>
          <w:szCs w:val="20"/>
        </w:rPr>
        <w:t>whether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each of the following 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subsets of </w:t>
      </w:r>
      <w:proofErr w:type="spellStart"/>
      <w:r w:rsidRPr="005B60A4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are</w:t>
      </w:r>
      <w:proofErr w:type="spellEnd"/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open, closed, both, or neither.  If a set is not open, find a point in the set for which there is no </w:t>
      </w:r>
      <w:r>
        <w:rPr>
          <w:rFonts w:ascii="Times New Roman" w:hAnsi="Times New Roman" w:cs="Times New Roman"/>
          <w:color w:val="222222"/>
          <w:sz w:val="20"/>
          <w:szCs w:val="20"/>
        </w:rPr>
        <w:t>neighborhood</w:t>
      </w:r>
      <w:r w:rsidR="00E86146">
        <w:rPr>
          <w:rFonts w:ascii="Times New Roman" w:hAnsi="Times New Roman" w:cs="Times New Roman"/>
          <w:color w:val="222222"/>
          <w:sz w:val="20"/>
          <w:szCs w:val="20"/>
        </w:rPr>
        <w:t xml:space="preserve"> contained in the set.  IF a set is not closed, find a limit point that is not contained in the set.</w:t>
      </w:r>
      <w:r w:rsidR="00D83829" w:rsidRPr="00E86146">
        <w:rPr>
          <w:rFonts w:ascii="Times New Roman" w:hAnsi="Times New Roman" w:cs="Times New Roman"/>
          <w:b/>
          <w:color w:val="222222"/>
          <w:sz w:val="20"/>
          <w:szCs w:val="20"/>
        </w:rPr>
        <w:t xml:space="preserve"> </w:t>
      </w:r>
    </w:p>
    <w:p w:rsidR="00D83829" w:rsidRPr="00E86146" w:rsidRDefault="00D83829" w:rsidP="00D83829">
      <w:pPr>
        <w:pStyle w:val="ListParagraph"/>
        <w:numPr>
          <w:ilvl w:val="0"/>
          <w:numId w:val="5"/>
        </w:numPr>
        <w:shd w:val="clear" w:color="auto" w:fill="FFFFFF"/>
        <w:spacing w:before="120" w:after="0" w:line="240" w:lineRule="auto"/>
        <w:ind w:left="792"/>
        <w:rPr>
          <w:color w:val="222222"/>
          <w:sz w:val="20"/>
          <w:szCs w:val="20"/>
        </w:rPr>
      </w:pP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>Q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       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 xml:space="preserve">(b)  </w:t>
      </w: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>R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  <w:t>(c) the empty set</w:t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</w:r>
      <w:r w:rsidRPr="00E86146">
        <w:rPr>
          <w:rFonts w:ascii="Times New Roman" w:hAnsi="Times New Roman" w:cs="Times New Roman"/>
          <w:color w:val="222222"/>
          <w:sz w:val="20"/>
          <w:szCs w:val="20"/>
        </w:rPr>
        <w:tab/>
        <w:t xml:space="preserve">(d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R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x≠0}</m:t>
        </m:r>
      </m:oMath>
      <w:r>
        <w:rPr>
          <w:rFonts w:ascii="Times New Roman" w:eastAsiaTheme="minorEastAsia" w:hAnsi="Times New Roman" w:cs="Times New Roman"/>
          <w:color w:val="222222"/>
          <w:sz w:val="20"/>
          <w:szCs w:val="20"/>
        </w:rPr>
        <w:tab/>
        <w:t xml:space="preserve">(e)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1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9</m:t>
                </m:r>
              </m:den>
            </m:f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…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222222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222222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</m:t>
        </m:r>
        <m:r>
          <m:rPr>
            <m:sty m:val="bi"/>
          </m:rPr>
          <w:rPr>
            <w:rFonts w:ascii="Cambria Math" w:hAnsi="Cambria Math" w:cs="Times New Roman"/>
            <w:color w:val="222222"/>
            <w:sz w:val="20"/>
            <w:szCs w:val="20"/>
          </w:rPr>
          <m:t>N</m:t>
        </m:r>
        <m:r>
          <w:rPr>
            <w:rFonts w:ascii="Cambria Math" w:hAnsi="Cambria Math" w:cs="Times New Roman"/>
            <w:color w:val="222222"/>
            <w:sz w:val="20"/>
            <w:szCs w:val="20"/>
          </w:rPr>
          <m:t>}</m:t>
        </m:r>
      </m:oMath>
    </w:p>
    <w:p w:rsidR="00D83829" w:rsidRDefault="00D83829" w:rsidP="002C3137">
      <w:pPr>
        <w:shd w:val="clear" w:color="auto" w:fill="FFFFFF"/>
        <w:spacing w:after="0" w:line="240" w:lineRule="auto"/>
        <w:ind w:left="1152" w:firstLine="288"/>
        <w:rPr>
          <w:rFonts w:ascii="Times New Roman" w:eastAsiaTheme="minorEastAsia" w:hAnsi="Times New Roman" w:cs="Times New Roman"/>
          <w:color w:val="222222"/>
          <w:sz w:val="20"/>
          <w:szCs w:val="20"/>
        </w:rPr>
      </w:pPr>
      <w:r w:rsidRPr="00E86146">
        <w:rPr>
          <w:rFonts w:ascii="Times New Roman" w:hAnsi="Times New Roman" w:cs="Times New Roman"/>
          <w:color w:val="222222"/>
          <w:sz w:val="20"/>
          <w:szCs w:val="20"/>
        </w:rPr>
        <w:t>(f)</w:t>
      </w:r>
      <w:r w:rsidRPr="00E86146">
        <w:rPr>
          <w:rFonts w:ascii="Times New Roman" w:hAnsi="Times New Roman" w:cs="Times New Roman"/>
          <w:b/>
          <w:color w:val="222222"/>
          <w:sz w:val="20"/>
          <w:szCs w:val="20"/>
        </w:rPr>
        <w:t xml:space="preserve"> 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x∈</m:t>
            </m:r>
            <m:r>
              <m:rPr>
                <m:sty m:val="bi"/>
              </m:rPr>
              <w:rPr>
                <w:rFonts w:ascii="Cambria Math" w:hAnsi="Cambria Math" w:cs="Times New Roman"/>
                <w:color w:val="222222"/>
                <w:sz w:val="20"/>
                <w:szCs w:val="20"/>
              </w:rPr>
              <m:t>Q</m:t>
            </m:r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0&lt;x&lt;1}</m:t>
        </m:r>
      </m:oMath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      (</w:t>
      </w:r>
      <w:proofErr w:type="gramStart"/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>g</w:t>
      </w:r>
      <w:proofErr w:type="gramEnd"/>
      <w:r w:rsidRPr="00E86146">
        <w:rPr>
          <w:rFonts w:ascii="Times New Roman" w:eastAsiaTheme="minorEastAsia" w:hAnsi="Times New Roman" w:cs="Times New Roman"/>
          <w:color w:val="222222"/>
          <w:sz w:val="20"/>
          <w:szCs w:val="20"/>
        </w:rPr>
        <w:t xml:space="preserve">)   </w:t>
      </w:r>
      <m:oMath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color w:val="222222"/>
                <w:sz w:val="20"/>
                <w:szCs w:val="20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(-1)</m:t>
                </m:r>
              </m:e>
              <m:sup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sup>
            </m:sSup>
            <m:r>
              <w:rPr>
                <w:rFonts w:ascii="Cambria Math" w:hAnsi="Cambria Math" w:cs="Times New Roman"/>
                <w:color w:val="222222"/>
                <w:sz w:val="20"/>
                <w:szCs w:val="20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222222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  <w:color w:val="222222"/>
                    <w:sz w:val="20"/>
                    <w:szCs w:val="20"/>
                  </w:rPr>
                  <m:t>n</m:t>
                </m:r>
              </m:den>
            </m:f>
          </m:e>
        </m:d>
        <m:r>
          <w:rPr>
            <w:rFonts w:ascii="Cambria Math" w:hAnsi="Cambria Math" w:cs="Times New Roman"/>
            <w:color w:val="222222"/>
            <w:sz w:val="20"/>
            <w:szCs w:val="20"/>
          </w:rPr>
          <m:t xml:space="preserve"> n∈N}</m:t>
        </m:r>
      </m:oMath>
    </w:p>
    <w:p w:rsidR="00A01CC3" w:rsidRDefault="00D83829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 Define </w:t>
      </w:r>
      <w:r w:rsidRPr="00ED23DF">
        <w:rPr>
          <w:rFonts w:ascii="Times New Roman" w:hAnsi="Times New Roman" w:cs="Times New Roman"/>
          <w:b/>
          <w:color w:val="222222"/>
          <w:sz w:val="20"/>
          <w:szCs w:val="20"/>
        </w:rPr>
        <w:t>Open Cover</w:t>
      </w:r>
      <w:r>
        <w:rPr>
          <w:rFonts w:ascii="Times New Roman" w:hAnsi="Times New Roman" w:cs="Times New Roman"/>
          <w:color w:val="222222"/>
          <w:sz w:val="20"/>
          <w:szCs w:val="20"/>
        </w:rPr>
        <w:t xml:space="preserve"> of a set S.</w:t>
      </w:r>
    </w:p>
    <w:p w:rsidR="00D83829" w:rsidRDefault="00D83829" w:rsidP="00B832DD">
      <w:pPr>
        <w:pStyle w:val="ListParagraph"/>
        <w:numPr>
          <w:ilvl w:val="0"/>
          <w:numId w:val="2"/>
        </w:numPr>
        <w:shd w:val="clear" w:color="auto" w:fill="FFFFFF"/>
        <w:spacing w:before="120" w:after="240" w:line="240" w:lineRule="auto"/>
        <w:ind w:left="432" w:hanging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rFonts w:ascii="Times New Roman" w:hAnsi="Times New Roman" w:cs="Times New Roman"/>
          <w:color w:val="222222"/>
          <w:sz w:val="20"/>
          <w:szCs w:val="20"/>
        </w:rPr>
        <w:t xml:space="preserve"> Give an example of an open cover of (</w:t>
      </w:r>
      <w:proofErr w:type="gramStart"/>
      <w:r>
        <w:rPr>
          <w:rFonts w:ascii="Times New Roman" w:hAnsi="Times New Roman" w:cs="Times New Roman"/>
          <w:color w:val="222222"/>
          <w:sz w:val="20"/>
          <w:szCs w:val="20"/>
        </w:rPr>
        <w:t>0</w:t>
      </w:r>
      <w:proofErr w:type="gramEnd"/>
      <w:r>
        <w:rPr>
          <w:rFonts w:ascii="Times New Roman" w:hAnsi="Times New Roman" w:cs="Times New Roman"/>
          <w:color w:val="222222"/>
          <w:sz w:val="20"/>
          <w:szCs w:val="20"/>
        </w:rPr>
        <w:t xml:space="preserve">, 1) that has no finite </w:t>
      </w:r>
      <w:proofErr w:type="spellStart"/>
      <w:r>
        <w:rPr>
          <w:rFonts w:ascii="Times New Roman" w:hAnsi="Times New Roman" w:cs="Times New Roman"/>
          <w:color w:val="222222"/>
          <w:sz w:val="20"/>
          <w:szCs w:val="20"/>
        </w:rPr>
        <w:t>subcover</w:t>
      </w:r>
      <w:proofErr w:type="spellEnd"/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:rsidR="00004755" w:rsidRPr="00E91914" w:rsidRDefault="002C3137" w:rsidP="002C3137">
      <w:pPr>
        <w:pStyle w:val="ListParagraph"/>
        <w:shd w:val="clear" w:color="auto" w:fill="FFFFFF"/>
        <w:spacing w:before="120" w:after="240" w:line="240" w:lineRule="auto"/>
        <w:ind w:left="432"/>
        <w:rPr>
          <w:rFonts w:ascii="Times New Roman" w:hAnsi="Times New Roman" w:cs="Times New Roman"/>
          <w:color w:val="222222"/>
          <w:sz w:val="20"/>
          <w:szCs w:val="20"/>
        </w:rPr>
      </w:pPr>
      <w:r>
        <w:rPr>
          <w:noProof/>
        </w:rPr>
        <w:drawing>
          <wp:inline distT="0" distB="0" distL="0" distR="0" wp14:anchorId="13A57F46" wp14:editId="178B97C1">
            <wp:extent cx="2282914" cy="278317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5027" cy="2797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04755" w:rsidRPr="00E91914" w:rsidSect="00B351D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D5C36"/>
    <w:multiLevelType w:val="hybridMultilevel"/>
    <w:tmpl w:val="88E8B5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1704D9"/>
    <w:multiLevelType w:val="hybridMultilevel"/>
    <w:tmpl w:val="46D825FC"/>
    <w:lvl w:ilvl="0" w:tplc="95729E5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1F2A57F7"/>
    <w:multiLevelType w:val="hybridMultilevel"/>
    <w:tmpl w:val="BC0CBBF0"/>
    <w:lvl w:ilvl="0" w:tplc="14FEDCD0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742C02"/>
    <w:multiLevelType w:val="hybridMultilevel"/>
    <w:tmpl w:val="02DCF9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06267A"/>
    <w:multiLevelType w:val="hybridMultilevel"/>
    <w:tmpl w:val="924AA062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5" w15:restartNumberingAfterBreak="0">
    <w:nsid w:val="697F0510"/>
    <w:multiLevelType w:val="hybridMultilevel"/>
    <w:tmpl w:val="E8243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01322D"/>
    <w:multiLevelType w:val="hybridMultilevel"/>
    <w:tmpl w:val="8B5A8374"/>
    <w:lvl w:ilvl="0" w:tplc="78421AF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4"/>
  </w:num>
  <w:num w:numId="7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tKwFAGJlxx8tAAAA"/>
  </w:docVars>
  <w:rsids>
    <w:rsidRoot w:val="00117682"/>
    <w:rsid w:val="00001B86"/>
    <w:rsid w:val="000037F3"/>
    <w:rsid w:val="00004755"/>
    <w:rsid w:val="00010AE5"/>
    <w:rsid w:val="0001509D"/>
    <w:rsid w:val="00027952"/>
    <w:rsid w:val="0004152B"/>
    <w:rsid w:val="00046A04"/>
    <w:rsid w:val="00047D46"/>
    <w:rsid w:val="00050897"/>
    <w:rsid w:val="0006006A"/>
    <w:rsid w:val="00064D7C"/>
    <w:rsid w:val="00073BDE"/>
    <w:rsid w:val="000770C4"/>
    <w:rsid w:val="00092B1C"/>
    <w:rsid w:val="00093074"/>
    <w:rsid w:val="000C10A6"/>
    <w:rsid w:val="000C21DB"/>
    <w:rsid w:val="000C3F92"/>
    <w:rsid w:val="000D75A0"/>
    <w:rsid w:val="000E0ABC"/>
    <w:rsid w:val="000E0DF6"/>
    <w:rsid w:val="000E4393"/>
    <w:rsid w:val="000E539C"/>
    <w:rsid w:val="000F527F"/>
    <w:rsid w:val="00103588"/>
    <w:rsid w:val="0010566B"/>
    <w:rsid w:val="00110C1C"/>
    <w:rsid w:val="00111BE7"/>
    <w:rsid w:val="001129E6"/>
    <w:rsid w:val="00116B1E"/>
    <w:rsid w:val="00117682"/>
    <w:rsid w:val="00123CD7"/>
    <w:rsid w:val="00131467"/>
    <w:rsid w:val="001361AF"/>
    <w:rsid w:val="00144A31"/>
    <w:rsid w:val="00145165"/>
    <w:rsid w:val="00156019"/>
    <w:rsid w:val="00160F1D"/>
    <w:rsid w:val="0016257E"/>
    <w:rsid w:val="0016787B"/>
    <w:rsid w:val="00181CBC"/>
    <w:rsid w:val="001827AB"/>
    <w:rsid w:val="0018343A"/>
    <w:rsid w:val="00187644"/>
    <w:rsid w:val="00193DF8"/>
    <w:rsid w:val="00195928"/>
    <w:rsid w:val="001A3B84"/>
    <w:rsid w:val="001A3F4F"/>
    <w:rsid w:val="001A7198"/>
    <w:rsid w:val="001B05DE"/>
    <w:rsid w:val="001B08FE"/>
    <w:rsid w:val="001B623F"/>
    <w:rsid w:val="001C4933"/>
    <w:rsid w:val="001C7220"/>
    <w:rsid w:val="001D001F"/>
    <w:rsid w:val="001D0BBD"/>
    <w:rsid w:val="001D3C3F"/>
    <w:rsid w:val="001F2027"/>
    <w:rsid w:val="0020305E"/>
    <w:rsid w:val="0020399E"/>
    <w:rsid w:val="0022030E"/>
    <w:rsid w:val="00232F84"/>
    <w:rsid w:val="00233013"/>
    <w:rsid w:val="00236AFB"/>
    <w:rsid w:val="00250AA1"/>
    <w:rsid w:val="002534B7"/>
    <w:rsid w:val="0026061F"/>
    <w:rsid w:val="002622CE"/>
    <w:rsid w:val="002644D0"/>
    <w:rsid w:val="0027019E"/>
    <w:rsid w:val="00295561"/>
    <w:rsid w:val="002956E3"/>
    <w:rsid w:val="002A1367"/>
    <w:rsid w:val="002A2E85"/>
    <w:rsid w:val="002A70A4"/>
    <w:rsid w:val="002B4A91"/>
    <w:rsid w:val="002C3137"/>
    <w:rsid w:val="002C60AF"/>
    <w:rsid w:val="002C6200"/>
    <w:rsid w:val="002C6D35"/>
    <w:rsid w:val="002D5AFA"/>
    <w:rsid w:val="002E2589"/>
    <w:rsid w:val="002E57DF"/>
    <w:rsid w:val="002F0713"/>
    <w:rsid w:val="002F1767"/>
    <w:rsid w:val="002F2147"/>
    <w:rsid w:val="002F3DD1"/>
    <w:rsid w:val="002F41AF"/>
    <w:rsid w:val="0030153F"/>
    <w:rsid w:val="003108F4"/>
    <w:rsid w:val="00316635"/>
    <w:rsid w:val="00321B37"/>
    <w:rsid w:val="00321D22"/>
    <w:rsid w:val="003247E7"/>
    <w:rsid w:val="00325FD5"/>
    <w:rsid w:val="00330909"/>
    <w:rsid w:val="0034286E"/>
    <w:rsid w:val="00343873"/>
    <w:rsid w:val="00363C0D"/>
    <w:rsid w:val="00373329"/>
    <w:rsid w:val="00374100"/>
    <w:rsid w:val="0039193A"/>
    <w:rsid w:val="003929CE"/>
    <w:rsid w:val="00393F15"/>
    <w:rsid w:val="003A13E4"/>
    <w:rsid w:val="003A19AC"/>
    <w:rsid w:val="003B4D92"/>
    <w:rsid w:val="003B6FBB"/>
    <w:rsid w:val="003C7EC0"/>
    <w:rsid w:val="003D0EA1"/>
    <w:rsid w:val="003D1A01"/>
    <w:rsid w:val="003D4FF9"/>
    <w:rsid w:val="003F0090"/>
    <w:rsid w:val="003F3F2E"/>
    <w:rsid w:val="003F43F9"/>
    <w:rsid w:val="003F759E"/>
    <w:rsid w:val="0040271D"/>
    <w:rsid w:val="00404736"/>
    <w:rsid w:val="004049D7"/>
    <w:rsid w:val="004075BA"/>
    <w:rsid w:val="0042587C"/>
    <w:rsid w:val="00432654"/>
    <w:rsid w:val="00433649"/>
    <w:rsid w:val="004361C8"/>
    <w:rsid w:val="00446C15"/>
    <w:rsid w:val="00455FB1"/>
    <w:rsid w:val="00460F58"/>
    <w:rsid w:val="00465B15"/>
    <w:rsid w:val="004676D5"/>
    <w:rsid w:val="0047126A"/>
    <w:rsid w:val="004713EF"/>
    <w:rsid w:val="00471A32"/>
    <w:rsid w:val="00471DA5"/>
    <w:rsid w:val="004734A5"/>
    <w:rsid w:val="00476739"/>
    <w:rsid w:val="00483EAC"/>
    <w:rsid w:val="004914AE"/>
    <w:rsid w:val="004A0FF5"/>
    <w:rsid w:val="004A728A"/>
    <w:rsid w:val="004B2396"/>
    <w:rsid w:val="004C058D"/>
    <w:rsid w:val="004C3446"/>
    <w:rsid w:val="004C4E53"/>
    <w:rsid w:val="004D587E"/>
    <w:rsid w:val="004D5C47"/>
    <w:rsid w:val="004E238D"/>
    <w:rsid w:val="004F139B"/>
    <w:rsid w:val="004F29F2"/>
    <w:rsid w:val="004F675D"/>
    <w:rsid w:val="0050141B"/>
    <w:rsid w:val="00504526"/>
    <w:rsid w:val="00513CD7"/>
    <w:rsid w:val="005155F3"/>
    <w:rsid w:val="0051759D"/>
    <w:rsid w:val="0052078E"/>
    <w:rsid w:val="00521123"/>
    <w:rsid w:val="00530CAD"/>
    <w:rsid w:val="005314EE"/>
    <w:rsid w:val="0053634C"/>
    <w:rsid w:val="005363E9"/>
    <w:rsid w:val="005441E0"/>
    <w:rsid w:val="00557E42"/>
    <w:rsid w:val="005705A0"/>
    <w:rsid w:val="00571F56"/>
    <w:rsid w:val="00575ED0"/>
    <w:rsid w:val="0057672E"/>
    <w:rsid w:val="0058308F"/>
    <w:rsid w:val="00590E2A"/>
    <w:rsid w:val="005941DD"/>
    <w:rsid w:val="005A6B85"/>
    <w:rsid w:val="005B60A4"/>
    <w:rsid w:val="005C0FA0"/>
    <w:rsid w:val="005D0355"/>
    <w:rsid w:val="005E4745"/>
    <w:rsid w:val="005F1D76"/>
    <w:rsid w:val="005F4397"/>
    <w:rsid w:val="00602182"/>
    <w:rsid w:val="0060218A"/>
    <w:rsid w:val="0060290A"/>
    <w:rsid w:val="00607F01"/>
    <w:rsid w:val="00610141"/>
    <w:rsid w:val="00613868"/>
    <w:rsid w:val="00615AB9"/>
    <w:rsid w:val="00630ED7"/>
    <w:rsid w:val="00634C19"/>
    <w:rsid w:val="0064241A"/>
    <w:rsid w:val="00646583"/>
    <w:rsid w:val="006544FA"/>
    <w:rsid w:val="0065524F"/>
    <w:rsid w:val="00657CB9"/>
    <w:rsid w:val="00660538"/>
    <w:rsid w:val="006719A6"/>
    <w:rsid w:val="00674DCC"/>
    <w:rsid w:val="0068173C"/>
    <w:rsid w:val="00681B1B"/>
    <w:rsid w:val="00681E82"/>
    <w:rsid w:val="00683A23"/>
    <w:rsid w:val="00684DCD"/>
    <w:rsid w:val="0068539D"/>
    <w:rsid w:val="00690895"/>
    <w:rsid w:val="006A368F"/>
    <w:rsid w:val="006A3FF0"/>
    <w:rsid w:val="006B0E8F"/>
    <w:rsid w:val="006B3272"/>
    <w:rsid w:val="006B6D58"/>
    <w:rsid w:val="006C50D2"/>
    <w:rsid w:val="006D0E77"/>
    <w:rsid w:val="006D6987"/>
    <w:rsid w:val="006E557F"/>
    <w:rsid w:val="006F71A8"/>
    <w:rsid w:val="007162CA"/>
    <w:rsid w:val="00717FAA"/>
    <w:rsid w:val="00720A30"/>
    <w:rsid w:val="00721C8A"/>
    <w:rsid w:val="00725E6D"/>
    <w:rsid w:val="00734C7A"/>
    <w:rsid w:val="00736490"/>
    <w:rsid w:val="00745BF2"/>
    <w:rsid w:val="00753CFB"/>
    <w:rsid w:val="00763B7C"/>
    <w:rsid w:val="00766EFB"/>
    <w:rsid w:val="00767F02"/>
    <w:rsid w:val="00772B84"/>
    <w:rsid w:val="00774822"/>
    <w:rsid w:val="00775CB3"/>
    <w:rsid w:val="007845E8"/>
    <w:rsid w:val="00796794"/>
    <w:rsid w:val="007B269D"/>
    <w:rsid w:val="007B30C6"/>
    <w:rsid w:val="007D693B"/>
    <w:rsid w:val="007F06CA"/>
    <w:rsid w:val="007F4DAB"/>
    <w:rsid w:val="007F7E88"/>
    <w:rsid w:val="00801CC9"/>
    <w:rsid w:val="00807A6C"/>
    <w:rsid w:val="00815A2C"/>
    <w:rsid w:val="00827D1E"/>
    <w:rsid w:val="008307E8"/>
    <w:rsid w:val="00840AE1"/>
    <w:rsid w:val="00843894"/>
    <w:rsid w:val="0086173B"/>
    <w:rsid w:val="00861D65"/>
    <w:rsid w:val="008719B1"/>
    <w:rsid w:val="008769FE"/>
    <w:rsid w:val="0089401F"/>
    <w:rsid w:val="00895107"/>
    <w:rsid w:val="00896AD2"/>
    <w:rsid w:val="008A661C"/>
    <w:rsid w:val="008B099C"/>
    <w:rsid w:val="008C2E29"/>
    <w:rsid w:val="008C66C8"/>
    <w:rsid w:val="008E0D0B"/>
    <w:rsid w:val="008E422A"/>
    <w:rsid w:val="008F2EC3"/>
    <w:rsid w:val="009255A1"/>
    <w:rsid w:val="00954186"/>
    <w:rsid w:val="0095583E"/>
    <w:rsid w:val="00955894"/>
    <w:rsid w:val="009625D7"/>
    <w:rsid w:val="0096630E"/>
    <w:rsid w:val="00967185"/>
    <w:rsid w:val="009714ED"/>
    <w:rsid w:val="00971789"/>
    <w:rsid w:val="009835C4"/>
    <w:rsid w:val="00993FDC"/>
    <w:rsid w:val="009A4CD6"/>
    <w:rsid w:val="009B7434"/>
    <w:rsid w:val="009C4494"/>
    <w:rsid w:val="009C5506"/>
    <w:rsid w:val="009D01FC"/>
    <w:rsid w:val="009D222E"/>
    <w:rsid w:val="009E1AE3"/>
    <w:rsid w:val="009E47B5"/>
    <w:rsid w:val="00A00836"/>
    <w:rsid w:val="00A01CC3"/>
    <w:rsid w:val="00A030AB"/>
    <w:rsid w:val="00A06B6E"/>
    <w:rsid w:val="00A235EF"/>
    <w:rsid w:val="00A27A0E"/>
    <w:rsid w:val="00A32360"/>
    <w:rsid w:val="00A355BE"/>
    <w:rsid w:val="00A36513"/>
    <w:rsid w:val="00A37F30"/>
    <w:rsid w:val="00A65D1C"/>
    <w:rsid w:val="00A67D4B"/>
    <w:rsid w:val="00A74AF8"/>
    <w:rsid w:val="00A77570"/>
    <w:rsid w:val="00A77FEE"/>
    <w:rsid w:val="00A819FB"/>
    <w:rsid w:val="00A931B4"/>
    <w:rsid w:val="00AD098C"/>
    <w:rsid w:val="00AE1A5C"/>
    <w:rsid w:val="00AE2A89"/>
    <w:rsid w:val="00AE4F1A"/>
    <w:rsid w:val="00AE75A8"/>
    <w:rsid w:val="00AF24DA"/>
    <w:rsid w:val="00AF452E"/>
    <w:rsid w:val="00B1357F"/>
    <w:rsid w:val="00B13FDE"/>
    <w:rsid w:val="00B1636C"/>
    <w:rsid w:val="00B16E0F"/>
    <w:rsid w:val="00B27CF4"/>
    <w:rsid w:val="00B27DD7"/>
    <w:rsid w:val="00B329A5"/>
    <w:rsid w:val="00B351D4"/>
    <w:rsid w:val="00B41C64"/>
    <w:rsid w:val="00B42860"/>
    <w:rsid w:val="00B43380"/>
    <w:rsid w:val="00B52C37"/>
    <w:rsid w:val="00B542A8"/>
    <w:rsid w:val="00B74D07"/>
    <w:rsid w:val="00B81DB0"/>
    <w:rsid w:val="00B832DD"/>
    <w:rsid w:val="00B85FA5"/>
    <w:rsid w:val="00B91926"/>
    <w:rsid w:val="00B9380D"/>
    <w:rsid w:val="00BA2FD9"/>
    <w:rsid w:val="00BA43BE"/>
    <w:rsid w:val="00BA441F"/>
    <w:rsid w:val="00BA7DC2"/>
    <w:rsid w:val="00BB21B9"/>
    <w:rsid w:val="00BB2824"/>
    <w:rsid w:val="00BB7D31"/>
    <w:rsid w:val="00BC1CF5"/>
    <w:rsid w:val="00BC7545"/>
    <w:rsid w:val="00BC7995"/>
    <w:rsid w:val="00BD09DA"/>
    <w:rsid w:val="00BD288C"/>
    <w:rsid w:val="00BD4583"/>
    <w:rsid w:val="00BD7996"/>
    <w:rsid w:val="00BE02B6"/>
    <w:rsid w:val="00BE6460"/>
    <w:rsid w:val="00BF6DD7"/>
    <w:rsid w:val="00C01054"/>
    <w:rsid w:val="00C1014E"/>
    <w:rsid w:val="00C11010"/>
    <w:rsid w:val="00C119DE"/>
    <w:rsid w:val="00C15084"/>
    <w:rsid w:val="00C26DC5"/>
    <w:rsid w:val="00C325E7"/>
    <w:rsid w:val="00C33E18"/>
    <w:rsid w:val="00C36EB5"/>
    <w:rsid w:val="00C37D65"/>
    <w:rsid w:val="00C42632"/>
    <w:rsid w:val="00C470FE"/>
    <w:rsid w:val="00C47736"/>
    <w:rsid w:val="00C53E99"/>
    <w:rsid w:val="00C561B7"/>
    <w:rsid w:val="00C57C7B"/>
    <w:rsid w:val="00C629B4"/>
    <w:rsid w:val="00C636F5"/>
    <w:rsid w:val="00C65A88"/>
    <w:rsid w:val="00C701BC"/>
    <w:rsid w:val="00C72217"/>
    <w:rsid w:val="00C728A2"/>
    <w:rsid w:val="00C7781A"/>
    <w:rsid w:val="00C87A4C"/>
    <w:rsid w:val="00C9342D"/>
    <w:rsid w:val="00C936B7"/>
    <w:rsid w:val="00CA06AE"/>
    <w:rsid w:val="00CB21FA"/>
    <w:rsid w:val="00CC2273"/>
    <w:rsid w:val="00CD3838"/>
    <w:rsid w:val="00CE36EC"/>
    <w:rsid w:val="00CE6871"/>
    <w:rsid w:val="00CF1202"/>
    <w:rsid w:val="00CF5383"/>
    <w:rsid w:val="00CF72B2"/>
    <w:rsid w:val="00D06386"/>
    <w:rsid w:val="00D16206"/>
    <w:rsid w:val="00D20BDA"/>
    <w:rsid w:val="00D30187"/>
    <w:rsid w:val="00D3077C"/>
    <w:rsid w:val="00D30FAB"/>
    <w:rsid w:val="00D4673C"/>
    <w:rsid w:val="00D51677"/>
    <w:rsid w:val="00D62684"/>
    <w:rsid w:val="00D73907"/>
    <w:rsid w:val="00D74300"/>
    <w:rsid w:val="00D83829"/>
    <w:rsid w:val="00D83B63"/>
    <w:rsid w:val="00DA1FF4"/>
    <w:rsid w:val="00DB2105"/>
    <w:rsid w:val="00DC4A20"/>
    <w:rsid w:val="00DC4F90"/>
    <w:rsid w:val="00DC73E9"/>
    <w:rsid w:val="00DE4605"/>
    <w:rsid w:val="00DF13DF"/>
    <w:rsid w:val="00E1773D"/>
    <w:rsid w:val="00E2115D"/>
    <w:rsid w:val="00E26FC2"/>
    <w:rsid w:val="00E34DE1"/>
    <w:rsid w:val="00E42866"/>
    <w:rsid w:val="00E457AB"/>
    <w:rsid w:val="00E51B5B"/>
    <w:rsid w:val="00E52B44"/>
    <w:rsid w:val="00E639F8"/>
    <w:rsid w:val="00E6533A"/>
    <w:rsid w:val="00E728F1"/>
    <w:rsid w:val="00E73A6C"/>
    <w:rsid w:val="00E74118"/>
    <w:rsid w:val="00E76C91"/>
    <w:rsid w:val="00E838FF"/>
    <w:rsid w:val="00E86146"/>
    <w:rsid w:val="00E862D9"/>
    <w:rsid w:val="00E90BF5"/>
    <w:rsid w:val="00E91914"/>
    <w:rsid w:val="00EA4D78"/>
    <w:rsid w:val="00EB6AD9"/>
    <w:rsid w:val="00EC31A3"/>
    <w:rsid w:val="00EC6A0C"/>
    <w:rsid w:val="00ED23DF"/>
    <w:rsid w:val="00ED6C60"/>
    <w:rsid w:val="00EE0CCC"/>
    <w:rsid w:val="00EE2BAA"/>
    <w:rsid w:val="00EE79D0"/>
    <w:rsid w:val="00EF1EB5"/>
    <w:rsid w:val="00EF3070"/>
    <w:rsid w:val="00EF6114"/>
    <w:rsid w:val="00F02C03"/>
    <w:rsid w:val="00F35116"/>
    <w:rsid w:val="00F35692"/>
    <w:rsid w:val="00F422B0"/>
    <w:rsid w:val="00F4490B"/>
    <w:rsid w:val="00F47EBA"/>
    <w:rsid w:val="00F50BC3"/>
    <w:rsid w:val="00F615AC"/>
    <w:rsid w:val="00F62514"/>
    <w:rsid w:val="00F737BA"/>
    <w:rsid w:val="00F77BA8"/>
    <w:rsid w:val="00F80BD8"/>
    <w:rsid w:val="00F92200"/>
    <w:rsid w:val="00F95FC5"/>
    <w:rsid w:val="00F97C63"/>
    <w:rsid w:val="00FB20E6"/>
    <w:rsid w:val="00FB7BAD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D79A1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7A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  <w:style w:type="character" w:customStyle="1" w:styleId="Heading2Char">
    <w:name w:val="Heading 2 Char"/>
    <w:basedOn w:val="DefaultParagraphFont"/>
    <w:link w:val="Heading2"/>
    <w:uiPriority w:val="9"/>
    <w:rsid w:val="00C87A4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w-headline">
    <w:name w:val="mw-headline"/>
    <w:basedOn w:val="DefaultParagraphFont"/>
    <w:rsid w:val="00BB7D31"/>
  </w:style>
  <w:style w:type="character" w:customStyle="1" w:styleId="mw-editsection">
    <w:name w:val="mw-editsection"/>
    <w:basedOn w:val="DefaultParagraphFont"/>
    <w:rsid w:val="00BB7D31"/>
  </w:style>
  <w:style w:type="character" w:customStyle="1" w:styleId="mw-editsection-bracket">
    <w:name w:val="mw-editsection-bracket"/>
    <w:basedOn w:val="DefaultParagraphFont"/>
    <w:rsid w:val="00BB7D31"/>
  </w:style>
  <w:style w:type="character" w:customStyle="1" w:styleId="mwe-math-mathml-inline">
    <w:name w:val="mwe-math-mathml-inline"/>
    <w:basedOn w:val="DefaultParagraphFont"/>
    <w:rsid w:val="00BB7D31"/>
  </w:style>
  <w:style w:type="character" w:customStyle="1" w:styleId="texhtml">
    <w:name w:val="texhtml"/>
    <w:basedOn w:val="DefaultParagraphFont"/>
    <w:rsid w:val="00BB7D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9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8185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4575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Levenshtein_distance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6A7B8-3468-4502-B2B0-C30C00DF9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s</dc:creator>
  <cp:keywords/>
  <dc:description/>
  <cp:lastModifiedBy>Saleski, Alan</cp:lastModifiedBy>
  <cp:revision>6</cp:revision>
  <cp:lastPrinted>2018-11-30T17:44:00Z</cp:lastPrinted>
  <dcterms:created xsi:type="dcterms:W3CDTF">2018-11-30T15:47:00Z</dcterms:created>
  <dcterms:modified xsi:type="dcterms:W3CDTF">2018-11-30T17:45:00Z</dcterms:modified>
</cp:coreProperties>
</file>